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631" w:type="dxa"/>
        <w:tblInd w:w="279" w:type="dxa"/>
        <w:tblLook w:val="04A0" w:firstRow="1" w:lastRow="0" w:firstColumn="1" w:lastColumn="0" w:noHBand="0" w:noVBand="1"/>
      </w:tblPr>
      <w:tblGrid>
        <w:gridCol w:w="3071"/>
        <w:gridCol w:w="2971"/>
        <w:gridCol w:w="1828"/>
        <w:gridCol w:w="2761"/>
      </w:tblGrid>
      <w:tr w:rsidR="0032555A" w:rsidRPr="004C05CF" w14:paraId="17098106" w14:textId="77777777" w:rsidTr="004C05CF">
        <w:tc>
          <w:tcPr>
            <w:tcW w:w="10631" w:type="dxa"/>
            <w:gridSpan w:val="4"/>
            <w:shd w:val="clear" w:color="auto" w:fill="002060"/>
          </w:tcPr>
          <w:p w14:paraId="7553484C" w14:textId="44F69F2E" w:rsidR="0032555A" w:rsidRPr="004C05CF" w:rsidRDefault="004C05CF" w:rsidP="004C05CF">
            <w:pPr>
              <w:spacing w:before="126"/>
              <w:ind w:left="105"/>
              <w:rPr>
                <w:rFonts w:ascii="Corbel" w:hAnsi="Corbel"/>
                <w:b/>
                <w:sz w:val="21"/>
              </w:rPr>
            </w:pPr>
            <w:r w:rsidRPr="004C05CF">
              <w:rPr>
                <w:rFonts w:ascii="Corbel" w:hAnsi="Corbel"/>
                <w:b/>
                <w:w w:val="105"/>
                <w:szCs w:val="24"/>
              </w:rPr>
              <w:t xml:space="preserve">Details of person completing this record </w:t>
            </w:r>
          </w:p>
        </w:tc>
      </w:tr>
      <w:tr w:rsidR="004C05CF" w:rsidRPr="004C05CF" w14:paraId="4E60C35B" w14:textId="77777777" w:rsidTr="004C05CF">
        <w:trPr>
          <w:trHeight w:val="405"/>
        </w:trPr>
        <w:tc>
          <w:tcPr>
            <w:tcW w:w="3071" w:type="dxa"/>
          </w:tcPr>
          <w:p w14:paraId="6B27D1AF" w14:textId="12E62E3E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C05CF">
              <w:rPr>
                <w:rFonts w:ascii="Corbel" w:hAnsi="Corbel"/>
                <w:b/>
                <w:szCs w:val="22"/>
              </w:rPr>
              <w:t>Name</w:t>
            </w:r>
            <w:r>
              <w:rPr>
                <w:rFonts w:ascii="Corbel" w:hAnsi="Corbel"/>
                <w:b/>
                <w:szCs w:val="22"/>
              </w:rPr>
              <w:t>:</w:t>
            </w:r>
          </w:p>
        </w:tc>
        <w:tc>
          <w:tcPr>
            <w:tcW w:w="2971" w:type="dxa"/>
          </w:tcPr>
          <w:p w14:paraId="71A40EA6" w14:textId="7B693277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8" w:type="dxa"/>
          </w:tcPr>
          <w:p w14:paraId="3DD2DBAF" w14:textId="2388B9EC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Position/Role:</w:t>
            </w:r>
          </w:p>
        </w:tc>
        <w:tc>
          <w:tcPr>
            <w:tcW w:w="2761" w:type="dxa"/>
          </w:tcPr>
          <w:p w14:paraId="512332CD" w14:textId="45E3777F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C05CF" w:rsidRPr="004C05CF" w14:paraId="39DDF873" w14:textId="77777777" w:rsidTr="004C05CF">
        <w:trPr>
          <w:trHeight w:val="405"/>
        </w:trPr>
        <w:tc>
          <w:tcPr>
            <w:tcW w:w="3071" w:type="dxa"/>
          </w:tcPr>
          <w:p w14:paraId="0358A148" w14:textId="1AE12B59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Date and time record was made:</w:t>
            </w:r>
          </w:p>
        </w:tc>
        <w:tc>
          <w:tcPr>
            <w:tcW w:w="2971" w:type="dxa"/>
          </w:tcPr>
          <w:p w14:paraId="7A2FEF3D" w14:textId="358EA873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8" w:type="dxa"/>
          </w:tcPr>
          <w:p w14:paraId="1BF9FE2F" w14:textId="3C8B3D2A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Signature:</w:t>
            </w:r>
          </w:p>
        </w:tc>
        <w:tc>
          <w:tcPr>
            <w:tcW w:w="2761" w:type="dxa"/>
          </w:tcPr>
          <w:p w14:paraId="3BC97017" w14:textId="5F27E099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C05CF" w:rsidRPr="004C05CF" w14:paraId="6292BBCE" w14:textId="77777777" w:rsidTr="004C05CF">
        <w:tc>
          <w:tcPr>
            <w:tcW w:w="10631" w:type="dxa"/>
            <w:gridSpan w:val="4"/>
            <w:shd w:val="clear" w:color="auto" w:fill="002060"/>
          </w:tcPr>
          <w:p w14:paraId="6F6A7837" w14:textId="53DE2906" w:rsidR="004C05CF" w:rsidRPr="004C05CF" w:rsidRDefault="004C05CF" w:rsidP="007F03BD">
            <w:pPr>
              <w:spacing w:before="126"/>
              <w:ind w:left="105"/>
              <w:rPr>
                <w:rFonts w:ascii="Corbel" w:hAnsi="Corbel"/>
                <w:b/>
                <w:sz w:val="21"/>
              </w:rPr>
            </w:pPr>
            <w:r w:rsidRPr="004C05CF">
              <w:rPr>
                <w:rFonts w:ascii="Corbel" w:hAnsi="Corbel"/>
                <w:b/>
                <w:w w:val="105"/>
                <w:szCs w:val="24"/>
              </w:rPr>
              <w:t>Child details</w:t>
            </w:r>
            <w:r w:rsidRPr="004C05CF">
              <w:rPr>
                <w:rFonts w:ascii="Corbel" w:hAnsi="Corbel"/>
                <w:b/>
                <w:w w:val="105"/>
                <w:sz w:val="21"/>
              </w:rPr>
              <w:t xml:space="preserve"> </w:t>
            </w:r>
          </w:p>
        </w:tc>
      </w:tr>
      <w:tr w:rsidR="004C05CF" w:rsidRPr="004C05CF" w14:paraId="6AE490A3" w14:textId="77777777" w:rsidTr="004C05CF">
        <w:trPr>
          <w:trHeight w:val="405"/>
        </w:trPr>
        <w:tc>
          <w:tcPr>
            <w:tcW w:w="3071" w:type="dxa"/>
          </w:tcPr>
          <w:p w14:paraId="332E7C9D" w14:textId="4928FC9E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 xml:space="preserve">Child’s Full </w:t>
            </w:r>
            <w:r w:rsidRPr="004C05CF">
              <w:rPr>
                <w:rFonts w:ascii="Corbel" w:hAnsi="Corbel"/>
                <w:b/>
                <w:szCs w:val="22"/>
              </w:rPr>
              <w:t>Name</w:t>
            </w:r>
            <w:r>
              <w:rPr>
                <w:rFonts w:ascii="Corbel" w:hAnsi="Corbel"/>
                <w:b/>
                <w:szCs w:val="22"/>
              </w:rPr>
              <w:t>:</w:t>
            </w:r>
          </w:p>
        </w:tc>
        <w:tc>
          <w:tcPr>
            <w:tcW w:w="2971" w:type="dxa"/>
          </w:tcPr>
          <w:p w14:paraId="196F6E9A" w14:textId="4AD2B53E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8" w:type="dxa"/>
          </w:tcPr>
          <w:p w14:paraId="62F2BC12" w14:textId="4D97F336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Date of Birth:</w:t>
            </w:r>
          </w:p>
        </w:tc>
        <w:tc>
          <w:tcPr>
            <w:tcW w:w="2761" w:type="dxa"/>
          </w:tcPr>
          <w:p w14:paraId="1525EC3D" w14:textId="6317F4A0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C05CF" w:rsidRPr="004C05CF" w14:paraId="21CC830F" w14:textId="77777777" w:rsidTr="004C05CF">
        <w:trPr>
          <w:trHeight w:val="405"/>
        </w:trPr>
        <w:tc>
          <w:tcPr>
            <w:tcW w:w="3071" w:type="dxa"/>
          </w:tcPr>
          <w:p w14:paraId="5D8DAB0F" w14:textId="6F276B57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Age:</w:t>
            </w:r>
          </w:p>
        </w:tc>
        <w:tc>
          <w:tcPr>
            <w:tcW w:w="2971" w:type="dxa"/>
          </w:tcPr>
          <w:p w14:paraId="1EE84361" w14:textId="50124629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8" w:type="dxa"/>
          </w:tcPr>
          <w:p w14:paraId="4F6DAD6A" w14:textId="335688DC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Gender:</w:t>
            </w:r>
          </w:p>
        </w:tc>
        <w:tc>
          <w:tcPr>
            <w:tcW w:w="2761" w:type="dxa"/>
          </w:tcPr>
          <w:p w14:paraId="3DA298CB" w14:textId="709CCB20" w:rsidR="004C05CF" w:rsidRPr="004C05CF" w:rsidRDefault="00000000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21534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05CF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4C05CF">
              <w:rPr>
                <w:rFonts w:ascii="Corbel" w:hAnsi="Corbel"/>
                <w:b/>
                <w:szCs w:val="22"/>
              </w:rPr>
              <w:t xml:space="preserve"> Male                  </w:t>
            </w:r>
            <w:sdt>
              <w:sdtPr>
                <w:rPr>
                  <w:rFonts w:ascii="Corbel" w:hAnsi="Corbel"/>
                  <w:b/>
                  <w:szCs w:val="22"/>
                </w:rPr>
                <w:id w:val="102174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05CF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4C05CF">
              <w:rPr>
                <w:rFonts w:ascii="Corbel" w:hAnsi="Corbel"/>
                <w:b/>
                <w:szCs w:val="22"/>
              </w:rPr>
              <w:t xml:space="preserve"> Female</w:t>
            </w:r>
          </w:p>
        </w:tc>
      </w:tr>
      <w:tr w:rsidR="004C05CF" w:rsidRPr="004C05CF" w14:paraId="5287A542" w14:textId="77777777" w:rsidTr="004C05CF">
        <w:tc>
          <w:tcPr>
            <w:tcW w:w="10631" w:type="dxa"/>
            <w:gridSpan w:val="4"/>
            <w:shd w:val="clear" w:color="auto" w:fill="002060"/>
          </w:tcPr>
          <w:p w14:paraId="6DEDB00C" w14:textId="2F433A7E" w:rsidR="004C05CF" w:rsidRPr="004C05CF" w:rsidRDefault="004C05CF" w:rsidP="007F03BD">
            <w:pPr>
              <w:spacing w:before="126"/>
              <w:ind w:left="105"/>
              <w:rPr>
                <w:rFonts w:ascii="Corbel" w:hAnsi="Corbel"/>
                <w:b/>
                <w:sz w:val="21"/>
              </w:rPr>
            </w:pPr>
            <w:r w:rsidRPr="004C05CF">
              <w:rPr>
                <w:rFonts w:ascii="Corbel" w:hAnsi="Corbel"/>
                <w:b/>
                <w:w w:val="105"/>
                <w:szCs w:val="24"/>
              </w:rPr>
              <w:t>Incident details</w:t>
            </w:r>
            <w:r w:rsidRPr="004C05CF">
              <w:rPr>
                <w:rFonts w:ascii="Corbel" w:hAnsi="Corbel"/>
                <w:b/>
                <w:w w:val="105"/>
                <w:sz w:val="21"/>
              </w:rPr>
              <w:t xml:space="preserve"> </w:t>
            </w:r>
          </w:p>
        </w:tc>
      </w:tr>
      <w:tr w:rsidR="004C05CF" w:rsidRPr="004C05CF" w14:paraId="1E42EDAD" w14:textId="77777777" w:rsidTr="004C05CF">
        <w:trPr>
          <w:trHeight w:val="405"/>
        </w:trPr>
        <w:tc>
          <w:tcPr>
            <w:tcW w:w="3071" w:type="dxa"/>
          </w:tcPr>
          <w:p w14:paraId="0FE8678D" w14:textId="1D193FD0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Incident date and Time:</w:t>
            </w:r>
          </w:p>
        </w:tc>
        <w:tc>
          <w:tcPr>
            <w:tcW w:w="2971" w:type="dxa"/>
          </w:tcPr>
          <w:p w14:paraId="61D949E3" w14:textId="29108959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8" w:type="dxa"/>
          </w:tcPr>
          <w:p w14:paraId="67F4761C" w14:textId="3DF8F884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Location:</w:t>
            </w:r>
          </w:p>
        </w:tc>
        <w:tc>
          <w:tcPr>
            <w:tcW w:w="2761" w:type="dxa"/>
          </w:tcPr>
          <w:p w14:paraId="2863F88C" w14:textId="3B035E3B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C05CF" w:rsidRPr="004C05CF" w14:paraId="08FFF082" w14:textId="77777777" w:rsidTr="004C05CF">
        <w:trPr>
          <w:trHeight w:val="405"/>
        </w:trPr>
        <w:tc>
          <w:tcPr>
            <w:tcW w:w="3071" w:type="dxa"/>
          </w:tcPr>
          <w:p w14:paraId="08A4BF06" w14:textId="4E7B3C32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Name of Witness:</w:t>
            </w:r>
          </w:p>
        </w:tc>
        <w:tc>
          <w:tcPr>
            <w:tcW w:w="2971" w:type="dxa"/>
          </w:tcPr>
          <w:p w14:paraId="3340ECFF" w14:textId="6B30ADD4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8" w:type="dxa"/>
          </w:tcPr>
          <w:p w14:paraId="5CD0C5BB" w14:textId="77777777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Signature:</w:t>
            </w:r>
          </w:p>
        </w:tc>
        <w:tc>
          <w:tcPr>
            <w:tcW w:w="2761" w:type="dxa"/>
          </w:tcPr>
          <w:p w14:paraId="503E81A1" w14:textId="7B30EF07" w:rsidR="004C05CF" w:rsidRPr="004C05CF" w:rsidRDefault="004C05CF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32555A" w:rsidRPr="004C05CF" w14:paraId="36C14AC8" w14:textId="77777777" w:rsidTr="004C05CF">
        <w:tc>
          <w:tcPr>
            <w:tcW w:w="3071" w:type="dxa"/>
          </w:tcPr>
          <w:p w14:paraId="2A243091" w14:textId="4D6962DA" w:rsidR="0032555A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Date:</w:t>
            </w:r>
          </w:p>
        </w:tc>
        <w:tc>
          <w:tcPr>
            <w:tcW w:w="7560" w:type="dxa"/>
            <w:gridSpan w:val="3"/>
          </w:tcPr>
          <w:p w14:paraId="4968062A" w14:textId="1F4ED69B" w:rsidR="0032555A" w:rsidRPr="004C05CF" w:rsidRDefault="0032555A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32555A" w:rsidRPr="004C05CF" w14:paraId="2C639C95" w14:textId="77777777" w:rsidTr="004C05CF">
        <w:tc>
          <w:tcPr>
            <w:tcW w:w="3071" w:type="dxa"/>
          </w:tcPr>
          <w:p w14:paraId="305EA61C" w14:textId="71F150F8" w:rsidR="0032555A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C05CF">
              <w:rPr>
                <w:rFonts w:ascii="Corbel" w:hAnsi="Corbel"/>
                <w:b/>
                <w:szCs w:val="22"/>
              </w:rPr>
              <w:t>General activity at the time of incident/injury/trauma/illness:</w:t>
            </w:r>
          </w:p>
        </w:tc>
        <w:tc>
          <w:tcPr>
            <w:tcW w:w="7560" w:type="dxa"/>
            <w:gridSpan w:val="3"/>
          </w:tcPr>
          <w:p w14:paraId="3A1756A4" w14:textId="05C47FD2" w:rsidR="0032555A" w:rsidRPr="004C05CF" w:rsidRDefault="0032555A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32555A" w:rsidRPr="004C05CF" w14:paraId="5236248B" w14:textId="77777777" w:rsidTr="004C05CF">
        <w:tc>
          <w:tcPr>
            <w:tcW w:w="3071" w:type="dxa"/>
          </w:tcPr>
          <w:p w14:paraId="047AD327" w14:textId="0ED5C6DE" w:rsidR="0032555A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C05CF">
              <w:rPr>
                <w:rFonts w:ascii="Corbel" w:hAnsi="Corbel"/>
                <w:b/>
                <w:szCs w:val="22"/>
              </w:rPr>
              <w:t>Cause of injury/trauma:</w:t>
            </w:r>
          </w:p>
        </w:tc>
        <w:tc>
          <w:tcPr>
            <w:tcW w:w="7560" w:type="dxa"/>
            <w:gridSpan w:val="3"/>
          </w:tcPr>
          <w:p w14:paraId="77033C88" w14:textId="449FCD22" w:rsidR="0032555A" w:rsidRPr="004C05CF" w:rsidRDefault="0032555A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32555A" w:rsidRPr="004C05CF" w14:paraId="79ECEAE5" w14:textId="77777777" w:rsidTr="004C05CF">
        <w:tc>
          <w:tcPr>
            <w:tcW w:w="3071" w:type="dxa"/>
          </w:tcPr>
          <w:p w14:paraId="0224BB25" w14:textId="094AF0F8" w:rsidR="0032555A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C05CF">
              <w:rPr>
                <w:rFonts w:ascii="Corbel" w:hAnsi="Corbel"/>
                <w:b/>
                <w:szCs w:val="22"/>
              </w:rPr>
              <w:t>Circumstances surrounding any illness, including apparent symptoms:</w:t>
            </w:r>
          </w:p>
        </w:tc>
        <w:tc>
          <w:tcPr>
            <w:tcW w:w="7560" w:type="dxa"/>
            <w:gridSpan w:val="3"/>
          </w:tcPr>
          <w:p w14:paraId="562C3B54" w14:textId="39B96AF8" w:rsidR="0032555A" w:rsidRPr="004C05CF" w:rsidRDefault="0032555A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32555A" w:rsidRPr="004C05CF" w14:paraId="5CA9CBE8" w14:textId="77777777" w:rsidTr="004C05CF">
        <w:tc>
          <w:tcPr>
            <w:tcW w:w="3071" w:type="dxa"/>
          </w:tcPr>
          <w:p w14:paraId="10FC3AD2" w14:textId="2F5D3950" w:rsidR="0032555A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C05CF">
              <w:rPr>
                <w:rFonts w:ascii="Corbel" w:hAnsi="Corbel"/>
                <w:b/>
                <w:szCs w:val="22"/>
              </w:rPr>
              <w:t>Circumstances if child appeared to be missing or otherwise unaccounted for (incl</w:t>
            </w:r>
            <w:r>
              <w:rPr>
                <w:rFonts w:ascii="Corbel" w:hAnsi="Corbel"/>
                <w:b/>
                <w:szCs w:val="22"/>
              </w:rPr>
              <w:t>ude</w:t>
            </w:r>
            <w:r w:rsidRPr="004C05CF">
              <w:rPr>
                <w:rFonts w:ascii="Corbel" w:hAnsi="Corbel"/>
                <w:b/>
                <w:szCs w:val="22"/>
              </w:rPr>
              <w:t xml:space="preserve"> duration, who found child etc):</w:t>
            </w:r>
          </w:p>
        </w:tc>
        <w:tc>
          <w:tcPr>
            <w:tcW w:w="7560" w:type="dxa"/>
            <w:gridSpan w:val="3"/>
          </w:tcPr>
          <w:p w14:paraId="376945DC" w14:textId="18C56D95" w:rsidR="0032555A" w:rsidRPr="004C05CF" w:rsidRDefault="0032555A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C05CF" w:rsidRPr="004C05CF" w14:paraId="36DB2C3B" w14:textId="77777777" w:rsidTr="004C05CF">
        <w:tc>
          <w:tcPr>
            <w:tcW w:w="3071" w:type="dxa"/>
          </w:tcPr>
          <w:p w14:paraId="370EE77D" w14:textId="1D141737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C05CF">
              <w:rPr>
                <w:rFonts w:ascii="Corbel" w:hAnsi="Corbel"/>
                <w:b/>
                <w:szCs w:val="22"/>
              </w:rPr>
              <w:t>Circumstances if child appeared to have been taken or removed from service or was locked in/out of service (incl who took the child, duration):</w:t>
            </w:r>
          </w:p>
        </w:tc>
        <w:tc>
          <w:tcPr>
            <w:tcW w:w="7560" w:type="dxa"/>
            <w:gridSpan w:val="3"/>
          </w:tcPr>
          <w:p w14:paraId="51D36BCB" w14:textId="4106088C" w:rsidR="004C05CF" w:rsidRPr="004C05CF" w:rsidRDefault="004C05CF" w:rsidP="0032555A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</w:tbl>
    <w:p w14:paraId="39506AAF" w14:textId="42960D7C" w:rsidR="0032555A" w:rsidRDefault="0032555A" w:rsidP="0032555A">
      <w:pPr>
        <w:pStyle w:val="BodyText"/>
        <w:spacing w:before="10"/>
        <w:rPr>
          <w:b/>
          <w:sz w:val="10"/>
        </w:rPr>
      </w:pPr>
    </w:p>
    <w:p w14:paraId="5444F40D" w14:textId="77777777" w:rsidR="0032555A" w:rsidRDefault="0032555A" w:rsidP="0032555A">
      <w:pPr>
        <w:pStyle w:val="BodyText"/>
        <w:spacing w:before="2"/>
      </w:pPr>
    </w:p>
    <w:p w14:paraId="7453804B" w14:textId="1190257E" w:rsidR="0032555A" w:rsidRDefault="0032555A" w:rsidP="0032555A">
      <w:pPr>
        <w:pStyle w:val="BodyText"/>
        <w:spacing w:before="106"/>
        <w:ind w:right="223"/>
        <w:jc w:val="right"/>
      </w:pPr>
    </w:p>
    <w:p w14:paraId="426DBAD3" w14:textId="77777777" w:rsidR="0032555A" w:rsidRDefault="0032555A" w:rsidP="0032555A">
      <w:pPr>
        <w:jc w:val="right"/>
        <w:sectPr w:rsidR="0032555A" w:rsidSect="00095F62">
          <w:headerReference w:type="default" r:id="rId10"/>
          <w:footerReference w:type="default" r:id="rId11"/>
          <w:pgSz w:w="11900" w:h="16840"/>
          <w:pgMar w:top="2410" w:right="440" w:bottom="280" w:left="500" w:header="720" w:footer="720" w:gutter="0"/>
          <w:cols w:space="720"/>
        </w:sectPr>
      </w:pPr>
    </w:p>
    <w:tbl>
      <w:tblPr>
        <w:tblStyle w:val="TableGrid"/>
        <w:tblW w:w="10631" w:type="dxa"/>
        <w:tblInd w:w="279" w:type="dxa"/>
        <w:tblLook w:val="04A0" w:firstRow="1" w:lastRow="0" w:firstColumn="1" w:lastColumn="0" w:noHBand="0" w:noVBand="1"/>
      </w:tblPr>
      <w:tblGrid>
        <w:gridCol w:w="3071"/>
        <w:gridCol w:w="1465"/>
        <w:gridCol w:w="567"/>
        <w:gridCol w:w="2480"/>
        <w:gridCol w:w="3048"/>
      </w:tblGrid>
      <w:tr w:rsidR="004C05CF" w:rsidRPr="004C05CF" w14:paraId="3A8335E5" w14:textId="77777777" w:rsidTr="007F03BD">
        <w:tc>
          <w:tcPr>
            <w:tcW w:w="10631" w:type="dxa"/>
            <w:gridSpan w:val="5"/>
            <w:shd w:val="clear" w:color="auto" w:fill="002060"/>
          </w:tcPr>
          <w:p w14:paraId="27426E03" w14:textId="36F3B4D6" w:rsidR="004C05CF" w:rsidRPr="004C05CF" w:rsidRDefault="004C05CF" w:rsidP="004C05CF">
            <w:pPr>
              <w:spacing w:before="126"/>
              <w:ind w:left="105"/>
              <w:rPr>
                <w:rFonts w:ascii="Corbel" w:hAnsi="Corbel"/>
                <w:sz w:val="32"/>
              </w:rPr>
            </w:pPr>
            <w:r w:rsidRPr="004C05CF">
              <w:rPr>
                <w:rFonts w:ascii="Corbel" w:hAnsi="Corbel"/>
                <w:b/>
                <w:w w:val="105"/>
                <w:szCs w:val="24"/>
              </w:rPr>
              <w:lastRenderedPageBreak/>
              <w:t>Nature of injury/trauma/illness:</w:t>
            </w:r>
          </w:p>
        </w:tc>
      </w:tr>
      <w:tr w:rsidR="00214964" w:rsidRPr="004C05CF" w14:paraId="5C1534A8" w14:textId="77777777" w:rsidTr="00B67CCF">
        <w:trPr>
          <w:trHeight w:val="373"/>
        </w:trPr>
        <w:tc>
          <w:tcPr>
            <w:tcW w:w="4536" w:type="dxa"/>
            <w:gridSpan w:val="2"/>
            <w:vMerge w:val="restart"/>
          </w:tcPr>
          <w:p w14:paraId="15CDB8D8" w14:textId="05A75DEE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  <w:r>
              <w:rPr>
                <w:b/>
                <w:w w:val="105"/>
                <w:sz w:val="19"/>
              </w:rPr>
              <w:t>Select from the lists the nature of the injury/trauma/illness and Indicate on diagram the part of</w:t>
            </w:r>
            <w:r>
              <w:rPr>
                <w:b/>
                <w:spacing w:val="-4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body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affected</w:t>
            </w:r>
          </w:p>
          <w:p w14:paraId="56B75823" w14:textId="774EA513" w:rsidR="00214964" w:rsidRPr="004C05CF" w:rsidRDefault="00214964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noProof/>
              </w:rPr>
              <w:drawing>
                <wp:anchor distT="0" distB="0" distL="0" distR="0" simplePos="0" relativeHeight="251678720" behindDoc="0" locked="0" layoutInCell="1" allowOverlap="1" wp14:anchorId="1F1FC0AB" wp14:editId="402A4833">
                  <wp:simplePos x="0" y="0"/>
                  <wp:positionH relativeFrom="page">
                    <wp:posOffset>224790</wp:posOffset>
                  </wp:positionH>
                  <wp:positionV relativeFrom="paragraph">
                    <wp:posOffset>531495</wp:posOffset>
                  </wp:positionV>
                  <wp:extent cx="2340610" cy="2340607"/>
                  <wp:effectExtent l="0" t="0" r="0" b="0"/>
                  <wp:wrapNone/>
                  <wp:docPr id="25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34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047" w:type="dxa"/>
            <w:gridSpan w:val="2"/>
          </w:tcPr>
          <w:p w14:paraId="1D3BB102" w14:textId="1BCC0AC1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667864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Abrasion / Scrape</w:t>
            </w:r>
          </w:p>
        </w:tc>
        <w:tc>
          <w:tcPr>
            <w:tcW w:w="3048" w:type="dxa"/>
          </w:tcPr>
          <w:p w14:paraId="5BF834FA" w14:textId="198AB058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81911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Eye injury</w:t>
            </w:r>
          </w:p>
        </w:tc>
      </w:tr>
      <w:tr w:rsidR="00214964" w:rsidRPr="004C05CF" w14:paraId="69E49370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05E89C95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439FF323" w14:textId="2D26CB31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71461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Allergic reaction (not anaphylaxis</w:t>
            </w:r>
          </w:p>
        </w:tc>
        <w:tc>
          <w:tcPr>
            <w:tcW w:w="3048" w:type="dxa"/>
          </w:tcPr>
          <w:p w14:paraId="47CBA0CC" w14:textId="62E84312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401356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Infectious disease (incl gastrointestinal)</w:t>
            </w:r>
          </w:p>
        </w:tc>
      </w:tr>
      <w:tr w:rsidR="00214964" w:rsidRPr="004C05CF" w14:paraId="7C12239F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00F92E05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6D52D36F" w14:textId="43B80FC5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7429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Amputation</w:t>
            </w:r>
          </w:p>
        </w:tc>
        <w:tc>
          <w:tcPr>
            <w:tcW w:w="3048" w:type="dxa"/>
          </w:tcPr>
          <w:p w14:paraId="726732BB" w14:textId="25129238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83479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High temperature</w:t>
            </w:r>
          </w:p>
        </w:tc>
      </w:tr>
      <w:tr w:rsidR="00214964" w:rsidRPr="004C05CF" w14:paraId="7892C574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5EED8186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565BAC92" w14:textId="5EC9F7E6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87446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Anaphylaxis</w:t>
            </w:r>
          </w:p>
        </w:tc>
        <w:tc>
          <w:tcPr>
            <w:tcW w:w="3048" w:type="dxa"/>
          </w:tcPr>
          <w:p w14:paraId="588EC7C5" w14:textId="7A1C2C90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285730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Ingestion / inhalation / insertion</w:t>
            </w:r>
          </w:p>
        </w:tc>
      </w:tr>
      <w:tr w:rsidR="00214964" w:rsidRPr="004C05CF" w14:paraId="4083C8B3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31ADDAC5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4F4655C4" w14:textId="31364DB8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988124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Asthma / respiratory</w:t>
            </w:r>
          </w:p>
        </w:tc>
        <w:tc>
          <w:tcPr>
            <w:tcW w:w="3048" w:type="dxa"/>
          </w:tcPr>
          <w:p w14:paraId="75AE7322" w14:textId="114ED643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27057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Internal injury / Infection</w:t>
            </w:r>
          </w:p>
        </w:tc>
      </w:tr>
      <w:tr w:rsidR="00214964" w:rsidRPr="004C05CF" w14:paraId="7812CF4F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1AB763DB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22E81F46" w14:textId="2CDFF428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624491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Bite wound</w:t>
            </w:r>
          </w:p>
        </w:tc>
        <w:tc>
          <w:tcPr>
            <w:tcW w:w="3048" w:type="dxa"/>
          </w:tcPr>
          <w:p w14:paraId="087E8075" w14:textId="39633744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8053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Poisoning</w:t>
            </w:r>
          </w:p>
        </w:tc>
      </w:tr>
      <w:tr w:rsidR="00214964" w:rsidRPr="004C05CF" w14:paraId="5830D3D1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04A7FC7E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7C926344" w14:textId="40686285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016844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Bruise</w:t>
            </w:r>
          </w:p>
        </w:tc>
        <w:tc>
          <w:tcPr>
            <w:tcW w:w="3048" w:type="dxa"/>
          </w:tcPr>
          <w:p w14:paraId="3B8E2BBD" w14:textId="605B8D56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6516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Rash</w:t>
            </w:r>
          </w:p>
        </w:tc>
      </w:tr>
      <w:tr w:rsidR="00214964" w:rsidRPr="004C05CF" w14:paraId="56B3FB9B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643AD0D1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1BF64755" w14:textId="54254800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82377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Broken bone / fracture / dislocation</w:t>
            </w:r>
          </w:p>
        </w:tc>
        <w:tc>
          <w:tcPr>
            <w:tcW w:w="3048" w:type="dxa"/>
          </w:tcPr>
          <w:p w14:paraId="3F69BE3D" w14:textId="0457D988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687219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Respiratory</w:t>
            </w:r>
          </w:p>
        </w:tc>
      </w:tr>
      <w:tr w:rsidR="00214964" w:rsidRPr="004C05CF" w14:paraId="056E38E5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51C85428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077E6A59" w14:textId="387047FC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2097316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Burn / sunburn</w:t>
            </w:r>
          </w:p>
        </w:tc>
        <w:tc>
          <w:tcPr>
            <w:tcW w:w="3048" w:type="dxa"/>
          </w:tcPr>
          <w:p w14:paraId="0D515D1F" w14:textId="4B89E8AA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757346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Seizure /unconscious/ convulsion</w:t>
            </w:r>
          </w:p>
        </w:tc>
      </w:tr>
      <w:tr w:rsidR="00214964" w:rsidRPr="004C05CF" w14:paraId="21935B19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7089595E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3F6B5AF5" w14:textId="16D89DA9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5655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Choking</w:t>
            </w:r>
          </w:p>
        </w:tc>
        <w:tc>
          <w:tcPr>
            <w:tcW w:w="3048" w:type="dxa"/>
          </w:tcPr>
          <w:p w14:paraId="6036637B" w14:textId="6318A62D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12943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Sprain / swelling</w:t>
            </w:r>
          </w:p>
        </w:tc>
      </w:tr>
      <w:tr w:rsidR="00214964" w:rsidRPr="004C05CF" w14:paraId="68D373D5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2D1A99C3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7482F0A4" w14:textId="10132128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85071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Concussion</w:t>
            </w:r>
          </w:p>
        </w:tc>
        <w:tc>
          <w:tcPr>
            <w:tcW w:w="3048" w:type="dxa"/>
          </w:tcPr>
          <w:p w14:paraId="708992D9" w14:textId="29B4EAAC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25859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Stabbing / piercing</w:t>
            </w:r>
          </w:p>
        </w:tc>
      </w:tr>
      <w:tr w:rsidR="00214964" w:rsidRPr="004C05CF" w14:paraId="4D43552C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130FACE4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09138EB8" w14:textId="03D58B53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13447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Crush / jam</w:t>
            </w:r>
          </w:p>
        </w:tc>
        <w:tc>
          <w:tcPr>
            <w:tcW w:w="3048" w:type="dxa"/>
          </w:tcPr>
          <w:p w14:paraId="5B6859A1" w14:textId="791448AC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915846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Tooth</w:t>
            </w:r>
          </w:p>
        </w:tc>
      </w:tr>
      <w:tr w:rsidR="00214964" w:rsidRPr="004C05CF" w14:paraId="276C9E8F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3773ACE8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6BBD2236" w14:textId="4EFB0F3E" w:rsidR="00214964" w:rsidRPr="00214964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944501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Cut / open wound</w:t>
            </w:r>
          </w:p>
        </w:tc>
        <w:tc>
          <w:tcPr>
            <w:tcW w:w="3048" w:type="dxa"/>
          </w:tcPr>
          <w:p w14:paraId="51D65AF7" w14:textId="26148580" w:rsidR="00214964" w:rsidRPr="004C05CF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6509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Venomous bite/sting</w:t>
            </w:r>
          </w:p>
        </w:tc>
      </w:tr>
      <w:tr w:rsidR="00214964" w:rsidRPr="004C05CF" w14:paraId="65651B00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16A184B2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4D6C5C75" w14:textId="7E64352E" w:rsidR="00214964" w:rsidRPr="00214964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50713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Drowning (non-fatal)</w:t>
            </w:r>
          </w:p>
        </w:tc>
        <w:tc>
          <w:tcPr>
            <w:tcW w:w="3048" w:type="dxa"/>
            <w:vMerge w:val="restart"/>
          </w:tcPr>
          <w:p w14:paraId="6815355E" w14:textId="77777777" w:rsidR="00214964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60168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Other (please specify)</w:t>
            </w:r>
          </w:p>
          <w:p w14:paraId="5123CC65" w14:textId="7187E5C8" w:rsidR="00214964" w:rsidRPr="004C05CF" w:rsidRDefault="00214964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214964" w:rsidRPr="004C05CF" w14:paraId="241421C4" w14:textId="77777777" w:rsidTr="00B67CCF">
        <w:trPr>
          <w:trHeight w:val="367"/>
        </w:trPr>
        <w:tc>
          <w:tcPr>
            <w:tcW w:w="4536" w:type="dxa"/>
            <w:gridSpan w:val="2"/>
            <w:vMerge/>
          </w:tcPr>
          <w:p w14:paraId="047D90A7" w14:textId="77777777" w:rsidR="00214964" w:rsidRDefault="00214964" w:rsidP="00214964">
            <w:pPr>
              <w:pStyle w:val="BodyText"/>
              <w:spacing w:before="10"/>
              <w:rPr>
                <w:b/>
                <w:w w:val="105"/>
                <w:sz w:val="19"/>
              </w:rPr>
            </w:pPr>
          </w:p>
        </w:tc>
        <w:tc>
          <w:tcPr>
            <w:tcW w:w="3047" w:type="dxa"/>
            <w:gridSpan w:val="2"/>
          </w:tcPr>
          <w:p w14:paraId="6022FE9A" w14:textId="5C774EC2" w:rsidR="00214964" w:rsidRPr="00214964" w:rsidRDefault="00000000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243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496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214964">
              <w:rPr>
                <w:rFonts w:ascii="Corbel" w:hAnsi="Corbel"/>
                <w:b/>
                <w:szCs w:val="22"/>
              </w:rPr>
              <w:t xml:space="preserve"> </w:t>
            </w:r>
            <w:r w:rsidR="00214964" w:rsidRPr="00214964">
              <w:rPr>
                <w:rFonts w:ascii="Corbel" w:hAnsi="Corbel"/>
                <w:b/>
                <w:szCs w:val="22"/>
              </w:rPr>
              <w:t>Electric shock</w:t>
            </w:r>
          </w:p>
        </w:tc>
        <w:tc>
          <w:tcPr>
            <w:tcW w:w="3048" w:type="dxa"/>
            <w:vMerge/>
          </w:tcPr>
          <w:p w14:paraId="398E5308" w14:textId="47A1038F" w:rsidR="00214964" w:rsidRPr="004C05CF" w:rsidRDefault="00214964" w:rsidP="00214964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214964" w:rsidRPr="004C05CF" w14:paraId="7258E865" w14:textId="77777777" w:rsidTr="007F03BD">
        <w:tc>
          <w:tcPr>
            <w:tcW w:w="10631" w:type="dxa"/>
            <w:gridSpan w:val="5"/>
            <w:shd w:val="clear" w:color="auto" w:fill="002060"/>
          </w:tcPr>
          <w:p w14:paraId="576FAD51" w14:textId="14072443" w:rsidR="00214964" w:rsidRPr="004C05CF" w:rsidRDefault="00214964" w:rsidP="007F03BD">
            <w:pPr>
              <w:spacing w:before="126"/>
              <w:ind w:left="105"/>
              <w:rPr>
                <w:rFonts w:ascii="Corbel" w:hAnsi="Corbel"/>
                <w:b/>
                <w:sz w:val="21"/>
              </w:rPr>
            </w:pPr>
            <w:r>
              <w:rPr>
                <w:rFonts w:ascii="Corbel" w:hAnsi="Corbel"/>
                <w:b/>
                <w:w w:val="105"/>
                <w:szCs w:val="24"/>
              </w:rPr>
              <w:t>Action Taken</w:t>
            </w:r>
            <w:r w:rsidRPr="004C05CF">
              <w:rPr>
                <w:rFonts w:ascii="Corbel" w:hAnsi="Corbel"/>
                <w:b/>
                <w:w w:val="105"/>
                <w:szCs w:val="24"/>
              </w:rPr>
              <w:t xml:space="preserve"> </w:t>
            </w:r>
          </w:p>
        </w:tc>
      </w:tr>
      <w:tr w:rsidR="004504C7" w:rsidRPr="004C05CF" w14:paraId="4DD78151" w14:textId="77777777" w:rsidTr="00A154C6">
        <w:trPr>
          <w:trHeight w:val="405"/>
        </w:trPr>
        <w:tc>
          <w:tcPr>
            <w:tcW w:w="3071" w:type="dxa"/>
          </w:tcPr>
          <w:p w14:paraId="57D86114" w14:textId="63B72F0B" w:rsidR="004504C7" w:rsidRPr="004C05CF" w:rsidRDefault="004504C7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504C7">
              <w:rPr>
                <w:rFonts w:ascii="Corbel" w:hAnsi="Corbel"/>
                <w:b/>
                <w:szCs w:val="22"/>
              </w:rPr>
              <w:t>Details of action taken (including first aid, administration of medication etc):</w:t>
            </w:r>
          </w:p>
        </w:tc>
        <w:tc>
          <w:tcPr>
            <w:tcW w:w="7560" w:type="dxa"/>
            <w:gridSpan w:val="4"/>
          </w:tcPr>
          <w:p w14:paraId="479C2F83" w14:textId="123EC231" w:rsidR="004504C7" w:rsidRPr="004C05CF" w:rsidRDefault="004504C7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504C7" w:rsidRPr="004C05CF" w14:paraId="795FDC36" w14:textId="77777777" w:rsidTr="004504C7">
        <w:trPr>
          <w:trHeight w:val="405"/>
        </w:trPr>
        <w:tc>
          <w:tcPr>
            <w:tcW w:w="3071" w:type="dxa"/>
          </w:tcPr>
          <w:p w14:paraId="5F88DA43" w14:textId="11876799" w:rsidR="004504C7" w:rsidRPr="004C05CF" w:rsidRDefault="004504C7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504C7">
              <w:rPr>
                <w:rFonts w:ascii="Corbel" w:hAnsi="Corbel"/>
                <w:b/>
                <w:szCs w:val="22"/>
              </w:rPr>
              <w:t>Did emergency services attend?</w:t>
            </w:r>
          </w:p>
        </w:tc>
        <w:tc>
          <w:tcPr>
            <w:tcW w:w="2032" w:type="dxa"/>
            <w:gridSpan w:val="2"/>
          </w:tcPr>
          <w:p w14:paraId="08EBECCF" w14:textId="77777777" w:rsidR="004504C7" w:rsidRPr="004C05CF" w:rsidRDefault="00000000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21562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4C7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4504C7">
              <w:rPr>
                <w:rFonts w:ascii="Corbel" w:hAnsi="Corbel"/>
                <w:b/>
                <w:szCs w:val="22"/>
              </w:rPr>
              <w:t xml:space="preserve"> Yes       </w:t>
            </w:r>
            <w:sdt>
              <w:sdtPr>
                <w:rPr>
                  <w:rFonts w:ascii="Corbel" w:hAnsi="Corbel"/>
                  <w:b/>
                  <w:szCs w:val="22"/>
                </w:rPr>
                <w:id w:val="112765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4C7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4504C7">
              <w:rPr>
                <w:rFonts w:ascii="Corbel" w:hAnsi="Corbel"/>
                <w:b/>
                <w:szCs w:val="22"/>
              </w:rPr>
              <w:t xml:space="preserve"> No</w:t>
            </w:r>
          </w:p>
          <w:p w14:paraId="3E72C552" w14:textId="051E216F" w:rsidR="004504C7" w:rsidRDefault="004504C7" w:rsidP="004504C7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5528" w:type="dxa"/>
            <w:gridSpan w:val="2"/>
            <w:vMerge w:val="restart"/>
          </w:tcPr>
          <w:p w14:paraId="1D74E565" w14:textId="77777777" w:rsidR="004504C7" w:rsidRDefault="004504C7" w:rsidP="004504C7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504C7">
              <w:rPr>
                <w:rFonts w:ascii="Corbel" w:hAnsi="Corbel"/>
                <w:b/>
                <w:szCs w:val="22"/>
              </w:rPr>
              <w:t>If yes to either of these questions, provide details:</w:t>
            </w:r>
          </w:p>
          <w:p w14:paraId="346A9EEE" w14:textId="108C522E" w:rsidR="004504C7" w:rsidRPr="004C05CF" w:rsidRDefault="004504C7" w:rsidP="004504C7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504C7" w:rsidRPr="004C05CF" w14:paraId="2FB11BC1" w14:textId="77777777" w:rsidTr="004504C7">
        <w:trPr>
          <w:trHeight w:val="405"/>
        </w:trPr>
        <w:tc>
          <w:tcPr>
            <w:tcW w:w="3071" w:type="dxa"/>
          </w:tcPr>
          <w:p w14:paraId="35D15427" w14:textId="54F47519" w:rsidR="004504C7" w:rsidRPr="004504C7" w:rsidRDefault="004504C7" w:rsidP="004504C7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504C7">
              <w:rPr>
                <w:rFonts w:ascii="Corbel" w:hAnsi="Corbel"/>
                <w:b/>
                <w:szCs w:val="22"/>
              </w:rPr>
              <w:t>Was medical attention sought from a registered practitioner / hospital?</w:t>
            </w:r>
          </w:p>
        </w:tc>
        <w:tc>
          <w:tcPr>
            <w:tcW w:w="2032" w:type="dxa"/>
            <w:gridSpan w:val="2"/>
          </w:tcPr>
          <w:p w14:paraId="743B59C4" w14:textId="6FF55951" w:rsidR="004504C7" w:rsidRDefault="00000000" w:rsidP="004504C7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627007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4C7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4504C7">
              <w:rPr>
                <w:rFonts w:ascii="Corbel" w:hAnsi="Corbel"/>
                <w:b/>
                <w:szCs w:val="22"/>
              </w:rPr>
              <w:t xml:space="preserve"> Yes       </w:t>
            </w:r>
            <w:sdt>
              <w:sdtPr>
                <w:rPr>
                  <w:rFonts w:ascii="Corbel" w:hAnsi="Corbel"/>
                  <w:b/>
                  <w:szCs w:val="22"/>
                </w:rPr>
                <w:id w:val="-195107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4C7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4504C7">
              <w:rPr>
                <w:rFonts w:ascii="Corbel" w:hAnsi="Corbel"/>
                <w:b/>
                <w:szCs w:val="22"/>
              </w:rPr>
              <w:t xml:space="preserve"> No</w:t>
            </w:r>
          </w:p>
        </w:tc>
        <w:tc>
          <w:tcPr>
            <w:tcW w:w="5528" w:type="dxa"/>
            <w:gridSpan w:val="2"/>
            <w:vMerge/>
          </w:tcPr>
          <w:p w14:paraId="3A963662" w14:textId="28D7A756" w:rsidR="004504C7" w:rsidRDefault="004504C7" w:rsidP="004504C7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4504C7" w:rsidRPr="004C05CF" w14:paraId="158F889D" w14:textId="77777777" w:rsidTr="007F03BD">
        <w:trPr>
          <w:trHeight w:val="405"/>
        </w:trPr>
        <w:tc>
          <w:tcPr>
            <w:tcW w:w="3071" w:type="dxa"/>
          </w:tcPr>
          <w:p w14:paraId="23349B49" w14:textId="2D574AD8" w:rsidR="004504C7" w:rsidRPr="004C05CF" w:rsidRDefault="004504C7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 w:rsidRPr="004504C7">
              <w:rPr>
                <w:rFonts w:ascii="Corbel" w:hAnsi="Corbel"/>
                <w:b/>
                <w:szCs w:val="22"/>
              </w:rPr>
              <w:t>Have any steps been taken to prevent or minimise this type of incident in the future?</w:t>
            </w:r>
          </w:p>
        </w:tc>
        <w:tc>
          <w:tcPr>
            <w:tcW w:w="7560" w:type="dxa"/>
            <w:gridSpan w:val="4"/>
          </w:tcPr>
          <w:p w14:paraId="3435F89E" w14:textId="56AD1369" w:rsidR="004504C7" w:rsidRPr="004C05CF" w:rsidRDefault="004504C7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</w:tbl>
    <w:p w14:paraId="586DA645" w14:textId="593BC914" w:rsidR="00214964" w:rsidRPr="00214964" w:rsidRDefault="00214964" w:rsidP="00214964">
      <w:pPr>
        <w:sectPr w:rsidR="00214964" w:rsidRPr="00214964" w:rsidSect="00095F62">
          <w:pgSz w:w="11900" w:h="16840"/>
          <w:pgMar w:top="2410" w:right="400" w:bottom="1500" w:left="500" w:header="720" w:footer="720" w:gutter="0"/>
          <w:pgNumType w:start="2"/>
          <w:cols w:space="943"/>
          <w:docGrid w:linePitch="299"/>
        </w:sectPr>
      </w:pPr>
    </w:p>
    <w:p w14:paraId="323EE744" w14:textId="77777777" w:rsidR="00B46271" w:rsidRDefault="00B46271" w:rsidP="0032555A"/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3081"/>
        <w:gridCol w:w="2967"/>
        <w:gridCol w:w="1826"/>
        <w:gridCol w:w="2332"/>
      </w:tblGrid>
      <w:tr w:rsidR="00B46271" w:rsidRPr="004C05CF" w14:paraId="33DFDBB2" w14:textId="77777777" w:rsidTr="00712C33">
        <w:tc>
          <w:tcPr>
            <w:tcW w:w="10206" w:type="dxa"/>
            <w:gridSpan w:val="4"/>
            <w:shd w:val="clear" w:color="auto" w:fill="002060"/>
          </w:tcPr>
          <w:p w14:paraId="22A1CA6F" w14:textId="1D49C23D" w:rsidR="00B46271" w:rsidRPr="00B46271" w:rsidRDefault="00B46271" w:rsidP="00B46271">
            <w:pPr>
              <w:spacing w:before="126"/>
              <w:ind w:left="105"/>
              <w:rPr>
                <w:b/>
                <w:sz w:val="21"/>
              </w:rPr>
            </w:pPr>
            <w:r w:rsidRPr="00B46271">
              <w:rPr>
                <w:rFonts w:ascii="Corbel" w:hAnsi="Corbel"/>
                <w:b/>
                <w:w w:val="105"/>
                <w:szCs w:val="24"/>
              </w:rPr>
              <w:t>Notifications (including attempted notifications)</w:t>
            </w:r>
          </w:p>
        </w:tc>
      </w:tr>
      <w:tr w:rsidR="00B46271" w:rsidRPr="004C05CF" w14:paraId="13032042" w14:textId="77777777" w:rsidTr="00712C33">
        <w:trPr>
          <w:trHeight w:val="405"/>
        </w:trPr>
        <w:tc>
          <w:tcPr>
            <w:tcW w:w="3081" w:type="dxa"/>
          </w:tcPr>
          <w:p w14:paraId="2DFBFE34" w14:textId="2C687742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Parent/guardian name:</w:t>
            </w:r>
          </w:p>
        </w:tc>
        <w:tc>
          <w:tcPr>
            <w:tcW w:w="2967" w:type="dxa"/>
          </w:tcPr>
          <w:p w14:paraId="3753CFC2" w14:textId="48CE88E6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6" w:type="dxa"/>
          </w:tcPr>
          <w:p w14:paraId="2556082A" w14:textId="7214B136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Time and date:</w:t>
            </w:r>
          </w:p>
        </w:tc>
        <w:tc>
          <w:tcPr>
            <w:tcW w:w="2332" w:type="dxa"/>
          </w:tcPr>
          <w:p w14:paraId="7084000F" w14:textId="0DCE9F04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B46271" w:rsidRPr="004C05CF" w14:paraId="31DF51DD" w14:textId="77777777" w:rsidTr="00712C33">
        <w:trPr>
          <w:trHeight w:val="405"/>
        </w:trPr>
        <w:tc>
          <w:tcPr>
            <w:tcW w:w="3081" w:type="dxa"/>
          </w:tcPr>
          <w:p w14:paraId="1B6A91D2" w14:textId="2FAE32E0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Director/educator/coordinator name:</w:t>
            </w:r>
          </w:p>
        </w:tc>
        <w:tc>
          <w:tcPr>
            <w:tcW w:w="2967" w:type="dxa"/>
          </w:tcPr>
          <w:p w14:paraId="6268E281" w14:textId="0097801B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6" w:type="dxa"/>
          </w:tcPr>
          <w:p w14:paraId="6CC6580F" w14:textId="77777777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Time and date:</w:t>
            </w:r>
          </w:p>
        </w:tc>
        <w:tc>
          <w:tcPr>
            <w:tcW w:w="2332" w:type="dxa"/>
          </w:tcPr>
          <w:p w14:paraId="102D388E" w14:textId="4D510A3A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B46271" w:rsidRPr="004C05CF" w14:paraId="761C7A0D" w14:textId="77777777" w:rsidTr="00712C33">
        <w:trPr>
          <w:trHeight w:val="405"/>
        </w:trPr>
        <w:tc>
          <w:tcPr>
            <w:tcW w:w="3081" w:type="dxa"/>
          </w:tcPr>
          <w:p w14:paraId="1B5EFC4E" w14:textId="0C47010B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proofErr w:type="gramStart"/>
            <w:r>
              <w:rPr>
                <w:rFonts w:ascii="Corbel" w:hAnsi="Corbel"/>
                <w:b/>
                <w:szCs w:val="22"/>
              </w:rPr>
              <w:t>Other</w:t>
            </w:r>
            <w:proofErr w:type="gramEnd"/>
            <w:r>
              <w:rPr>
                <w:rFonts w:ascii="Corbel" w:hAnsi="Corbel"/>
                <w:b/>
                <w:szCs w:val="22"/>
              </w:rPr>
              <w:t xml:space="preserve"> agency (if applicable):</w:t>
            </w:r>
          </w:p>
        </w:tc>
        <w:tc>
          <w:tcPr>
            <w:tcW w:w="2967" w:type="dxa"/>
          </w:tcPr>
          <w:p w14:paraId="2601EF97" w14:textId="12FB2563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6" w:type="dxa"/>
          </w:tcPr>
          <w:p w14:paraId="335130A0" w14:textId="77777777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Time and date:</w:t>
            </w:r>
          </w:p>
        </w:tc>
        <w:tc>
          <w:tcPr>
            <w:tcW w:w="2332" w:type="dxa"/>
          </w:tcPr>
          <w:p w14:paraId="4CC32984" w14:textId="1B0D3D8C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B46271" w:rsidRPr="004C05CF" w14:paraId="2000513D" w14:textId="77777777" w:rsidTr="00712C33">
        <w:trPr>
          <w:trHeight w:val="405"/>
        </w:trPr>
        <w:tc>
          <w:tcPr>
            <w:tcW w:w="3081" w:type="dxa"/>
          </w:tcPr>
          <w:p w14:paraId="205A2D0D" w14:textId="226DE111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Regulatory authority (if applicable):</w:t>
            </w:r>
          </w:p>
        </w:tc>
        <w:tc>
          <w:tcPr>
            <w:tcW w:w="2967" w:type="dxa"/>
          </w:tcPr>
          <w:p w14:paraId="3E7F05B8" w14:textId="66D4A4B1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6" w:type="dxa"/>
          </w:tcPr>
          <w:p w14:paraId="2A0B2DF3" w14:textId="77777777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Time and date:</w:t>
            </w:r>
          </w:p>
        </w:tc>
        <w:tc>
          <w:tcPr>
            <w:tcW w:w="2332" w:type="dxa"/>
          </w:tcPr>
          <w:p w14:paraId="09EE8F68" w14:textId="6F02A848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B46271" w:rsidRPr="004C05CF" w14:paraId="68ECE764" w14:textId="77777777" w:rsidTr="00712C33">
        <w:tc>
          <w:tcPr>
            <w:tcW w:w="10206" w:type="dxa"/>
            <w:gridSpan w:val="4"/>
            <w:shd w:val="clear" w:color="auto" w:fill="002060"/>
          </w:tcPr>
          <w:p w14:paraId="4947F774" w14:textId="55A28C91" w:rsidR="00B46271" w:rsidRPr="004C05CF" w:rsidRDefault="00B46271" w:rsidP="007F03BD">
            <w:pPr>
              <w:spacing w:before="126"/>
              <w:ind w:left="105"/>
              <w:rPr>
                <w:rFonts w:ascii="Corbel" w:hAnsi="Corbel"/>
                <w:b/>
                <w:sz w:val="21"/>
              </w:rPr>
            </w:pPr>
            <w:r>
              <w:rPr>
                <w:rFonts w:ascii="Corbel" w:hAnsi="Corbel"/>
                <w:b/>
                <w:w w:val="105"/>
                <w:szCs w:val="24"/>
              </w:rPr>
              <w:t>Parental Acknowledgement</w:t>
            </w:r>
            <w:r w:rsidRPr="004C05CF">
              <w:rPr>
                <w:rFonts w:ascii="Corbel" w:hAnsi="Corbel"/>
                <w:b/>
                <w:w w:val="105"/>
                <w:szCs w:val="24"/>
              </w:rPr>
              <w:t xml:space="preserve"> </w:t>
            </w:r>
          </w:p>
        </w:tc>
      </w:tr>
      <w:tr w:rsidR="00B46271" w:rsidRPr="004C05CF" w14:paraId="2AA1FC54" w14:textId="77777777" w:rsidTr="00712C33">
        <w:trPr>
          <w:trHeight w:val="405"/>
        </w:trPr>
        <w:tc>
          <w:tcPr>
            <w:tcW w:w="10206" w:type="dxa"/>
            <w:gridSpan w:val="4"/>
          </w:tcPr>
          <w:p w14:paraId="70BC8324" w14:textId="77777777" w:rsidR="00B46271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 xml:space="preserve">I </w:t>
            </w:r>
            <w:sdt>
              <w:sdtPr>
                <w:rPr>
                  <w:rFonts w:ascii="Corbel" w:hAnsi="Corbel"/>
                  <w:b/>
                  <w:szCs w:val="22"/>
                </w:rPr>
                <w:id w:val="897625744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0F030E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Corbel" w:hAnsi="Corbel"/>
                <w:b/>
                <w:szCs w:val="22"/>
              </w:rPr>
              <w:t xml:space="preserve"> </w:t>
            </w:r>
            <w:r w:rsidRPr="00B46271">
              <w:rPr>
                <w:rFonts w:ascii="Corbel" w:hAnsi="Corbel"/>
                <w:b/>
                <w:sz w:val="16"/>
                <w:szCs w:val="16"/>
              </w:rPr>
              <w:t>(name of parent/guardian)</w:t>
            </w:r>
            <w:r>
              <w:rPr>
                <w:rFonts w:ascii="Corbel" w:hAnsi="Corbel"/>
                <w:b/>
                <w:sz w:val="16"/>
                <w:szCs w:val="16"/>
              </w:rPr>
              <w:t xml:space="preserve"> </w:t>
            </w:r>
            <w:r w:rsidRPr="00B46271">
              <w:rPr>
                <w:rFonts w:ascii="Corbel" w:hAnsi="Corbel"/>
                <w:b/>
                <w:szCs w:val="22"/>
              </w:rPr>
              <w:t xml:space="preserve">have been notified of my child’s </w:t>
            </w:r>
          </w:p>
          <w:p w14:paraId="669E586D" w14:textId="78572005" w:rsidR="00B46271" w:rsidRDefault="00000000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319920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271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B46271">
              <w:rPr>
                <w:rFonts w:ascii="Corbel" w:hAnsi="Corbel"/>
                <w:b/>
                <w:szCs w:val="22"/>
              </w:rPr>
              <w:t xml:space="preserve"> </w:t>
            </w:r>
            <w:r w:rsidR="00B46271" w:rsidRPr="00B46271">
              <w:rPr>
                <w:rFonts w:ascii="Corbel" w:hAnsi="Corbel"/>
                <w:b/>
                <w:szCs w:val="22"/>
              </w:rPr>
              <w:t>in</w:t>
            </w:r>
            <w:r w:rsidR="00B46271">
              <w:rPr>
                <w:rFonts w:ascii="Corbel" w:hAnsi="Corbel"/>
                <w:b/>
                <w:szCs w:val="22"/>
              </w:rPr>
              <w:t>cident</w:t>
            </w:r>
          </w:p>
          <w:p w14:paraId="02272DF0" w14:textId="13F8D093" w:rsidR="00B46271" w:rsidRDefault="00000000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115174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271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B46271">
              <w:rPr>
                <w:rFonts w:ascii="Corbel" w:hAnsi="Corbel"/>
                <w:b/>
                <w:szCs w:val="22"/>
              </w:rPr>
              <w:t xml:space="preserve"> injury</w:t>
            </w:r>
          </w:p>
          <w:p w14:paraId="1EC8C099" w14:textId="69403930" w:rsidR="00B46271" w:rsidRDefault="00000000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-25813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271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B46271">
              <w:rPr>
                <w:rFonts w:ascii="Corbel" w:hAnsi="Corbel"/>
                <w:b/>
                <w:szCs w:val="22"/>
              </w:rPr>
              <w:t xml:space="preserve"> trauma</w:t>
            </w:r>
          </w:p>
          <w:p w14:paraId="3D48BDB1" w14:textId="69BA2F9B" w:rsidR="00B46271" w:rsidRPr="004C05CF" w:rsidRDefault="00000000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sdt>
              <w:sdtPr>
                <w:rPr>
                  <w:rFonts w:ascii="Corbel" w:hAnsi="Corbel"/>
                  <w:b/>
                  <w:szCs w:val="22"/>
                </w:rPr>
                <w:id w:val="1885204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271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sdtContent>
            </w:sdt>
            <w:r w:rsidR="00B46271">
              <w:rPr>
                <w:rFonts w:ascii="Corbel" w:hAnsi="Corbel"/>
                <w:b/>
                <w:szCs w:val="22"/>
              </w:rPr>
              <w:t xml:space="preserve"> illness</w:t>
            </w:r>
          </w:p>
        </w:tc>
      </w:tr>
      <w:tr w:rsidR="00B46271" w:rsidRPr="004C05CF" w14:paraId="6C2C24CC" w14:textId="77777777" w:rsidTr="00712C33">
        <w:trPr>
          <w:trHeight w:val="405"/>
        </w:trPr>
        <w:tc>
          <w:tcPr>
            <w:tcW w:w="3081" w:type="dxa"/>
          </w:tcPr>
          <w:p w14:paraId="5C012E0D" w14:textId="517B67A2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Signature:</w:t>
            </w:r>
          </w:p>
        </w:tc>
        <w:tc>
          <w:tcPr>
            <w:tcW w:w="2967" w:type="dxa"/>
          </w:tcPr>
          <w:p w14:paraId="34508D0D" w14:textId="28DC82FB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  <w:tc>
          <w:tcPr>
            <w:tcW w:w="1826" w:type="dxa"/>
          </w:tcPr>
          <w:p w14:paraId="11400DE2" w14:textId="77777777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  <w:r>
              <w:rPr>
                <w:rFonts w:ascii="Corbel" w:hAnsi="Corbel"/>
                <w:b/>
                <w:szCs w:val="22"/>
              </w:rPr>
              <w:t>Time and date:</w:t>
            </w:r>
          </w:p>
        </w:tc>
        <w:tc>
          <w:tcPr>
            <w:tcW w:w="2332" w:type="dxa"/>
          </w:tcPr>
          <w:p w14:paraId="616148A1" w14:textId="7C75EF53" w:rsidR="00B46271" w:rsidRPr="004C05CF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  <w:tr w:rsidR="00B46271" w:rsidRPr="004C05CF" w14:paraId="272B89BF" w14:textId="77777777" w:rsidTr="00712C33">
        <w:tc>
          <w:tcPr>
            <w:tcW w:w="10206" w:type="dxa"/>
            <w:gridSpan w:val="4"/>
            <w:shd w:val="clear" w:color="auto" w:fill="002060"/>
          </w:tcPr>
          <w:p w14:paraId="0A66DCA6" w14:textId="490AA525" w:rsidR="00B46271" w:rsidRPr="004C05CF" w:rsidRDefault="00B46271" w:rsidP="007F03BD">
            <w:pPr>
              <w:spacing w:before="126"/>
              <w:ind w:left="105"/>
              <w:rPr>
                <w:rFonts w:ascii="Corbel" w:hAnsi="Corbel"/>
                <w:b/>
                <w:sz w:val="21"/>
              </w:rPr>
            </w:pPr>
            <w:r>
              <w:rPr>
                <w:rFonts w:ascii="Corbel" w:hAnsi="Corbel"/>
                <w:b/>
                <w:w w:val="105"/>
                <w:szCs w:val="24"/>
              </w:rPr>
              <w:t>Additional Notes</w:t>
            </w:r>
            <w:r w:rsidRPr="004C05CF">
              <w:rPr>
                <w:rFonts w:ascii="Corbel" w:hAnsi="Corbel"/>
                <w:b/>
                <w:w w:val="105"/>
                <w:szCs w:val="24"/>
              </w:rPr>
              <w:t xml:space="preserve"> </w:t>
            </w:r>
          </w:p>
        </w:tc>
      </w:tr>
      <w:tr w:rsidR="00B46271" w:rsidRPr="004C05CF" w14:paraId="0B94D753" w14:textId="77777777" w:rsidTr="00712C33">
        <w:trPr>
          <w:trHeight w:val="405"/>
        </w:trPr>
        <w:tc>
          <w:tcPr>
            <w:tcW w:w="10206" w:type="dxa"/>
            <w:gridSpan w:val="4"/>
          </w:tcPr>
          <w:p w14:paraId="16700CE5" w14:textId="77777777" w:rsidR="00B46271" w:rsidRDefault="00B46271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  <w:p w14:paraId="51D3AAD0" w14:textId="77777777" w:rsidR="00DA00B4" w:rsidRDefault="00DA00B4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  <w:p w14:paraId="5F0B8F40" w14:textId="77777777" w:rsidR="00DA00B4" w:rsidRDefault="00DA00B4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  <w:p w14:paraId="5188E3B7" w14:textId="64A2E305" w:rsidR="00DA00B4" w:rsidRPr="004C05CF" w:rsidRDefault="00DA00B4" w:rsidP="007F03BD">
            <w:pPr>
              <w:pStyle w:val="BodyText"/>
              <w:spacing w:before="10"/>
              <w:rPr>
                <w:rFonts w:ascii="Corbel" w:hAnsi="Corbel"/>
                <w:b/>
                <w:szCs w:val="22"/>
              </w:rPr>
            </w:pPr>
          </w:p>
        </w:tc>
      </w:tr>
    </w:tbl>
    <w:p w14:paraId="48A78AAA" w14:textId="2B1635DC" w:rsidR="0032555A" w:rsidRDefault="0032555A" w:rsidP="00B46271">
      <w:pPr>
        <w:pStyle w:val="BodyText"/>
      </w:pPr>
    </w:p>
    <w:sectPr w:rsidR="0032555A" w:rsidSect="00C519F1">
      <w:headerReference w:type="default" r:id="rId13"/>
      <w:footerReference w:type="default" r:id="rId14"/>
      <w:pgSz w:w="11906" w:h="16838"/>
      <w:pgMar w:top="1985" w:right="991" w:bottom="1418" w:left="851" w:header="708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7A0606" w14:textId="77777777" w:rsidR="00EB7833" w:rsidRDefault="00EB7833" w:rsidP="000875A0">
      <w:r>
        <w:separator/>
      </w:r>
    </w:p>
  </w:endnote>
  <w:endnote w:type="continuationSeparator" w:id="0">
    <w:p w14:paraId="28757FBB" w14:textId="77777777" w:rsidR="00EB7833" w:rsidRDefault="00EB7833" w:rsidP="00087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3688F8" w14:textId="5CAEEC39" w:rsidR="0032555A" w:rsidRDefault="0032555A">
    <w:pPr>
      <w:pStyle w:val="Footer"/>
    </w:pPr>
    <w:r w:rsidRPr="0032555A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F818E68" wp14:editId="24A8A76A">
              <wp:simplePos x="0" y="0"/>
              <wp:positionH relativeFrom="column">
                <wp:posOffset>-304800</wp:posOffset>
              </wp:positionH>
              <wp:positionV relativeFrom="paragraph">
                <wp:posOffset>98425</wp:posOffset>
              </wp:positionV>
              <wp:extent cx="7743825" cy="371475"/>
              <wp:effectExtent l="0" t="0" r="9525" b="9525"/>
              <wp:wrapNone/>
              <wp:docPr id="21" name="Text Box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43825" cy="371475"/>
                      </a:xfrm>
                      <a:prstGeom prst="rect">
                        <a:avLst/>
                      </a:prstGeom>
                      <a:solidFill>
                        <a:srgbClr val="2E3C57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065E499" w14:textId="77777777" w:rsidR="0032555A" w:rsidRDefault="0032555A" w:rsidP="0032555A">
                          <w:r>
                            <w:rPr>
                              <w:b/>
                              <w:color w:val="FFFFFF" w:themeColor="background1"/>
                              <w:lang w:val="en-PH"/>
                            </w:rPr>
                            <w:t xml:space="preserve">          </w:t>
                          </w:r>
                          <w:r>
                            <w:rPr>
                              <w:b/>
                              <w:color w:val="FFFFFF" w:themeColor="background1"/>
                              <w:lang w:val="en-PH"/>
                            </w:rPr>
                            <w:sym w:font="Wingdings" w:char="F02A"/>
                          </w:r>
                          <w:r>
                            <w:rPr>
                              <w:color w:val="FFFFFF" w:themeColor="background1"/>
                              <w:lang w:val="en-PH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</w:t>
                          </w:r>
                          <w:hyperlink r:id="rId1" w:history="1">
                            <w:r>
                              <w:rPr>
                                <w:rFonts w:ascii="Corbel" w:hAnsi="Corbel"/>
                                <w:color w:val="FFFFFF" w:themeColor="background1"/>
                                <w:sz w:val="18"/>
                                <w:lang w:val="en-PH"/>
                              </w:rPr>
                              <w:t>info@trainingunlimited.com.au</w:t>
                            </w:r>
                          </w:hyperlink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                         </w:t>
                          </w:r>
                          <w:r>
                            <w:rPr>
                              <w:rFonts w:ascii="Segoe UI Emoji" w:hAnsi="Segoe UI Emoji" w:cs="Segoe UI Emoji"/>
                              <w:color w:val="FFFFFF" w:themeColor="background1"/>
                              <w:sz w:val="24"/>
                            </w:rPr>
                            <w:t>📍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 </w:t>
                          </w:r>
                          <w:r>
                            <w:rPr>
                              <w:rFonts w:ascii="Corbel" w:hAnsi="Corbel"/>
                              <w:color w:val="FFFFFF" w:themeColor="background1"/>
                              <w:lang w:val="en-PH"/>
                            </w:rPr>
                            <w:t xml:space="preserve"> </w:t>
                          </w:r>
                          <w:r>
                            <w:rPr>
                              <w:rFonts w:ascii="Corbel" w:hAnsi="Corbel"/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</w:t>
                          </w:r>
                          <w:hyperlink r:id="rId2" w:history="1">
                            <w:r>
                              <w:rPr>
                                <w:rFonts w:ascii="Corbel" w:hAnsi="Corbel"/>
                                <w:color w:val="FFFFFF" w:themeColor="background1"/>
                                <w:sz w:val="18"/>
                                <w:lang w:val="en-PH"/>
                              </w:rPr>
                              <w:t>http://www.trainingunlimited.com.au</w:t>
                            </w:r>
                          </w:hyperlink>
                          <w:r>
                            <w:rPr>
                              <w:rFonts w:ascii="Corbel" w:hAnsi="Corbel"/>
                              <w:color w:val="FFFFFF" w:themeColor="background1"/>
                            </w:rPr>
                            <w:t xml:space="preserve">                  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v1 June 2020                        </w:t>
                          </w:r>
                          <w:r>
                            <w:rPr>
                              <w:color w:val="FFFFFF" w:themeColor="background1"/>
                              <w:spacing w:val="60"/>
                              <w:sz w:val="16"/>
                              <w:szCs w:val="18"/>
                              <w:lang w:val="en-PH"/>
                            </w:rPr>
                            <w:t>page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8"/>
                              <w:lang w:val="en-PH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|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lang w:val="en-PH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lang w:val="en-PH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818E68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6" type="#_x0000_t202" style="position:absolute;margin-left:-24pt;margin-top:7.75pt;width:609.75pt;height:29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" fillcolor="#2e3c57" stroked="f" strokeweight=".5pt">
              <v:textbox>
                <w:txbxContent>
                  <w:p w14:paraId="4065E499" w14:textId="77777777" w:rsidR="0032555A" w:rsidRDefault="0032555A" w:rsidP="0032555A">
                    <w:r>
                      <w:rPr>
                        <w:b/>
                        <w:color w:val="FFFFFF" w:themeColor="background1"/>
                        <w:lang w:val="en-PH"/>
                      </w:rPr>
                      <w:t xml:space="preserve">          </w:t>
                    </w:r>
                    <w:r>
                      <w:rPr>
                        <w:b/>
                        <w:color w:val="FFFFFF" w:themeColor="background1"/>
                        <w:lang w:val="en-PH"/>
                      </w:rPr>
                      <w:sym w:font="Wingdings" w:char="F02A"/>
                    </w:r>
                    <w:r>
                      <w:rPr>
                        <w:color w:val="FFFFFF" w:themeColor="background1"/>
                        <w:lang w:val="en-PH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 </w:t>
                    </w:r>
                    <w:hyperlink r:id="rId3" w:history="1">
                      <w:r>
                        <w:rPr>
                          <w:rFonts w:ascii="Corbel" w:hAnsi="Corbel"/>
                          <w:color w:val="FFFFFF" w:themeColor="background1"/>
                          <w:sz w:val="18"/>
                          <w:lang w:val="en-PH"/>
                        </w:rPr>
                        <w:t>info@trainingunlimited.com.au</w:t>
                      </w:r>
                    </w:hyperlink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                          </w:t>
                    </w:r>
                    <w:r>
                      <w:rPr>
                        <w:rFonts w:ascii="Segoe UI Emoji" w:hAnsi="Segoe UI Emoji" w:cs="Segoe UI Emoji"/>
                        <w:color w:val="FFFFFF" w:themeColor="background1"/>
                        <w:sz w:val="24"/>
                      </w:rPr>
                      <w:t>📍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  </w:t>
                    </w:r>
                    <w:r>
                      <w:rPr>
                        <w:rFonts w:ascii="Corbel" w:hAnsi="Corbel"/>
                        <w:color w:val="FFFFFF" w:themeColor="background1"/>
                        <w:lang w:val="en-PH"/>
                      </w:rPr>
                      <w:t xml:space="preserve"> </w:t>
                    </w:r>
                    <w:r>
                      <w:rPr>
                        <w:rFonts w:ascii="Corbel" w:hAnsi="Corbel"/>
                        <w:color w:val="FFFFFF" w:themeColor="background1"/>
                        <w:sz w:val="18"/>
                        <w:lang w:val="en-PH"/>
                      </w:rPr>
                      <w:t xml:space="preserve"> </w:t>
                    </w:r>
                    <w:hyperlink r:id="rId4" w:history="1">
                      <w:r>
                        <w:rPr>
                          <w:rFonts w:ascii="Corbel" w:hAnsi="Corbel"/>
                          <w:color w:val="FFFFFF" w:themeColor="background1"/>
                          <w:sz w:val="18"/>
                          <w:lang w:val="en-PH"/>
                        </w:rPr>
                        <w:t>http://www.trainingunlimited.com.au</w:t>
                      </w:r>
                    </w:hyperlink>
                    <w:r>
                      <w:rPr>
                        <w:rFonts w:ascii="Corbel" w:hAnsi="Corbel"/>
                        <w:color w:val="FFFFFF" w:themeColor="background1"/>
                      </w:rPr>
                      <w:t xml:space="preserve">                  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v1 June 2020                        </w:t>
                    </w:r>
                    <w:r>
                      <w:rPr>
                        <w:color w:val="FFFFFF" w:themeColor="background1"/>
                        <w:spacing w:val="60"/>
                        <w:sz w:val="16"/>
                        <w:szCs w:val="18"/>
                        <w:lang w:val="en-PH"/>
                      </w:rPr>
                      <w:t>page</w:t>
                    </w:r>
                    <w:r>
                      <w:rPr>
                        <w:color w:val="FFFFFF" w:themeColor="background1"/>
                        <w:sz w:val="16"/>
                        <w:szCs w:val="18"/>
                        <w:lang w:val="en-PH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|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lang w:val="en-PH"/>
                      </w:rPr>
                      <w:t>1</w:t>
                    </w:r>
                    <w:r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lang w:val="en-PH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32555A"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40D41EC7" wp14:editId="1C3E4D70">
              <wp:simplePos x="0" y="0"/>
              <wp:positionH relativeFrom="column">
                <wp:posOffset>-314325</wp:posOffset>
              </wp:positionH>
              <wp:positionV relativeFrom="paragraph">
                <wp:posOffset>-196850</wp:posOffset>
              </wp:positionV>
              <wp:extent cx="7555230" cy="295275"/>
              <wp:effectExtent l="0" t="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5230" cy="295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452B9" w14:textId="77777777" w:rsidR="0032555A" w:rsidRDefault="0032555A" w:rsidP="0032555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lang w:val="en-PH"/>
                            </w:rPr>
                            <w:t>Training Unlimited Pty Ltd    |    RTO ID 20891</w:t>
                          </w:r>
                          <w:r>
                            <w:rPr>
                              <w:color w:val="FFFFFF" w:themeColor="background1"/>
                              <w:lang w:val="en-PH"/>
                            </w:rPr>
                            <w:t xml:space="preserve"> </w:t>
                          </w:r>
                        </w:p>
                        <w:p w14:paraId="30E6600B" w14:textId="77777777" w:rsidR="0032555A" w:rsidRDefault="0032555A" w:rsidP="0032555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10FF61DD" w14:textId="77777777" w:rsidR="0032555A" w:rsidRDefault="0032555A" w:rsidP="0032555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305A02EC" w14:textId="77777777" w:rsidR="0032555A" w:rsidRDefault="0032555A" w:rsidP="0032555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082EF4F3" w14:textId="77777777" w:rsidR="0032555A" w:rsidRDefault="0032555A" w:rsidP="0032555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0C77C042" w14:textId="77777777" w:rsidR="0032555A" w:rsidRDefault="0032555A" w:rsidP="0032555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D41EC7" id="Text Box 20" o:spid="_x0000_s1027" type="#_x0000_t202" style="position:absolute;margin-left:-24.75pt;margin-top:-15.5pt;width:594.9pt;height:23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" filled="f" stroked="f">
              <v:textbox>
                <w:txbxContent>
                  <w:p w14:paraId="300452B9" w14:textId="77777777" w:rsidR="0032555A" w:rsidRDefault="0032555A" w:rsidP="0032555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  <w:r>
                      <w:rPr>
                        <w:b/>
                        <w:color w:val="FFFFFF" w:themeColor="background1"/>
                        <w:lang w:val="en-PH"/>
                      </w:rPr>
                      <w:t>Training Unlimited Pty Ltd    |    RTO ID 20891</w:t>
                    </w:r>
                    <w:r>
                      <w:rPr>
                        <w:color w:val="FFFFFF" w:themeColor="background1"/>
                        <w:lang w:val="en-PH"/>
                      </w:rPr>
                      <w:t xml:space="preserve"> </w:t>
                    </w:r>
                  </w:p>
                  <w:p w14:paraId="30E6600B" w14:textId="77777777" w:rsidR="0032555A" w:rsidRDefault="0032555A" w:rsidP="0032555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10FF61DD" w14:textId="77777777" w:rsidR="0032555A" w:rsidRDefault="0032555A" w:rsidP="0032555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305A02EC" w14:textId="77777777" w:rsidR="0032555A" w:rsidRDefault="0032555A" w:rsidP="0032555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082EF4F3" w14:textId="77777777" w:rsidR="0032555A" w:rsidRDefault="0032555A" w:rsidP="0032555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0C77C042" w14:textId="77777777" w:rsidR="0032555A" w:rsidRDefault="0032555A" w:rsidP="0032555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</w:txbxContent>
              </v:textbox>
            </v:shape>
          </w:pict>
        </mc:Fallback>
      </mc:AlternateContent>
    </w:r>
    <w:r w:rsidRPr="0032555A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B4D68D" wp14:editId="40C4D57F">
              <wp:simplePos x="0" y="0"/>
              <wp:positionH relativeFrom="column">
                <wp:posOffset>285750</wp:posOffset>
              </wp:positionH>
              <wp:positionV relativeFrom="paragraph">
                <wp:posOffset>-228600</wp:posOffset>
              </wp:positionV>
              <wp:extent cx="6509385" cy="830580"/>
              <wp:effectExtent l="0" t="0" r="5715" b="7620"/>
              <wp:wrapNone/>
              <wp:docPr id="19" name="Trapezoid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09385" cy="830580"/>
                      </a:xfrm>
                      <a:prstGeom prst="trapezoid">
                        <a:avLst>
                          <a:gd name="adj" fmla="val 63249"/>
                        </a:avLst>
                      </a:prstGeom>
                      <a:solidFill>
                        <a:srgbClr val="4472C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A26332" id="Trapezoid 19" o:spid="_x0000_s1026" style="position:absolute;margin-left:22.5pt;margin-top:-18pt;width:512.55pt;height:65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509385,8305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" path="m,830580l525334,,5984051,r525334,830580l,830580xe" fillcolor="#4472c6" stroked="f" strokeweight="1pt">
              <v:stroke joinstyle="miter"/>
              <v:path arrowok="t" o:connecttype="custom" o:connectlocs="0,830580;525334,0;5984051,0;6509385,830580;0,830580" o:connectangles="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39497" w14:textId="79DE6A63" w:rsidR="00B20EF1" w:rsidRDefault="00B20EF1">
    <w:pPr>
      <w:pStyle w:val="Footer"/>
    </w:pPr>
    <w:r w:rsidRPr="00BF0CFA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6B6D825" wp14:editId="1B0193BA">
              <wp:simplePos x="0" y="0"/>
              <wp:positionH relativeFrom="column">
                <wp:posOffset>-85725</wp:posOffset>
              </wp:positionH>
              <wp:positionV relativeFrom="paragraph">
                <wp:posOffset>-561975</wp:posOffset>
              </wp:positionV>
              <wp:extent cx="6509385" cy="830580"/>
              <wp:effectExtent l="0" t="0" r="5715" b="7620"/>
              <wp:wrapNone/>
              <wp:docPr id="43" name="Trapezoid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09385" cy="830580"/>
                      </a:xfrm>
                      <a:prstGeom prst="trapezoid">
                        <a:avLst>
                          <a:gd name="adj" fmla="val 63249"/>
                        </a:avLst>
                      </a:prstGeom>
                      <a:solidFill>
                        <a:srgbClr val="4472C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6036E9" id="Trapezoid 43" o:spid="_x0000_s1026" style="position:absolute;margin-left:-6.75pt;margin-top:-44.25pt;width:512.55pt;height:65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509385,8305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" path="m,830580l525334,,5984051,r525334,830580l,830580xe" fillcolor="#4472c6" stroked="f" strokeweight="1pt">
              <v:stroke joinstyle="miter"/>
              <v:path arrowok="t" o:connecttype="custom" o:connectlocs="0,830580;525334,0;5984051,0;6509385,830580;0,830580" o:connectangles="0,0,0,0,0"/>
            </v:shape>
          </w:pict>
        </mc:Fallback>
      </mc:AlternateContent>
    </w:r>
    <w:r w:rsidRPr="00BF0CFA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880D12B" wp14:editId="6EADC23D">
              <wp:simplePos x="0" y="0"/>
              <wp:positionH relativeFrom="column">
                <wp:posOffset>-685800</wp:posOffset>
              </wp:positionH>
              <wp:positionV relativeFrom="paragraph">
                <wp:posOffset>-530225</wp:posOffset>
              </wp:positionV>
              <wp:extent cx="7555230" cy="2952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5230" cy="295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C94418" w14:textId="77777777" w:rsidR="00B20EF1" w:rsidRDefault="00B20EF1" w:rsidP="00BF0CF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lang w:val="en-PH"/>
                            </w:rPr>
                            <w:t>Training Unlimited Pty Ltd    |    RTO ID 20891</w:t>
                          </w:r>
                          <w:r>
                            <w:rPr>
                              <w:color w:val="FFFFFF" w:themeColor="background1"/>
                              <w:lang w:val="en-PH"/>
                            </w:rPr>
                            <w:t xml:space="preserve"> </w:t>
                          </w:r>
                        </w:p>
                        <w:p w14:paraId="3A462F7A" w14:textId="77777777" w:rsidR="00B20EF1" w:rsidRDefault="00B20EF1" w:rsidP="00BF0CF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31981E62" w14:textId="77777777" w:rsidR="00B20EF1" w:rsidRDefault="00B20EF1" w:rsidP="00BF0CF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33D25EE2" w14:textId="77777777" w:rsidR="00B20EF1" w:rsidRDefault="00B20EF1" w:rsidP="00BF0CF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288ED04E" w14:textId="77777777" w:rsidR="00B20EF1" w:rsidRDefault="00B20EF1" w:rsidP="00BF0CF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  <w:p w14:paraId="09DA0FC3" w14:textId="77777777" w:rsidR="00B20EF1" w:rsidRDefault="00B20EF1" w:rsidP="00BF0CFA">
                          <w:pPr>
                            <w:jc w:val="center"/>
                            <w:rPr>
                              <w:color w:val="FFFFFF" w:themeColor="background1"/>
                              <w:lang w:val="en-PH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80D12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-54pt;margin-top:-41.75pt;width:594.9pt;height:23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" filled="f" stroked="f">
              <v:textbox>
                <w:txbxContent>
                  <w:p w14:paraId="6EC94418" w14:textId="77777777" w:rsidR="00B20EF1" w:rsidRDefault="00B20EF1" w:rsidP="00BF0CF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  <w:r>
                      <w:rPr>
                        <w:b/>
                        <w:color w:val="FFFFFF" w:themeColor="background1"/>
                        <w:lang w:val="en-PH"/>
                      </w:rPr>
                      <w:t>Training Unlimited Pty Ltd    |    RTO ID 20891</w:t>
                    </w:r>
                    <w:r>
                      <w:rPr>
                        <w:color w:val="FFFFFF" w:themeColor="background1"/>
                        <w:lang w:val="en-PH"/>
                      </w:rPr>
                      <w:t xml:space="preserve"> </w:t>
                    </w:r>
                  </w:p>
                  <w:p w14:paraId="3A462F7A" w14:textId="77777777" w:rsidR="00B20EF1" w:rsidRDefault="00B20EF1" w:rsidP="00BF0CF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31981E62" w14:textId="77777777" w:rsidR="00B20EF1" w:rsidRDefault="00B20EF1" w:rsidP="00BF0CF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33D25EE2" w14:textId="77777777" w:rsidR="00B20EF1" w:rsidRDefault="00B20EF1" w:rsidP="00BF0CF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288ED04E" w14:textId="77777777" w:rsidR="00B20EF1" w:rsidRDefault="00B20EF1" w:rsidP="00BF0CF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  <w:p w14:paraId="09DA0FC3" w14:textId="77777777" w:rsidR="00B20EF1" w:rsidRDefault="00B20EF1" w:rsidP="00BF0CFA">
                    <w:pPr>
                      <w:jc w:val="center"/>
                      <w:rPr>
                        <w:color w:val="FFFFFF" w:themeColor="background1"/>
                        <w:lang w:val="en-PH"/>
                      </w:rPr>
                    </w:pPr>
                  </w:p>
                </w:txbxContent>
              </v:textbox>
            </v:shape>
          </w:pict>
        </mc:Fallback>
      </mc:AlternateContent>
    </w:r>
    <w:r w:rsidRPr="00BF0CFA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87F6CE6" wp14:editId="6D9455D5">
              <wp:simplePos x="0" y="0"/>
              <wp:positionH relativeFrom="column">
                <wp:posOffset>-676275</wp:posOffset>
              </wp:positionH>
              <wp:positionV relativeFrom="paragraph">
                <wp:posOffset>-234950</wp:posOffset>
              </wp:positionV>
              <wp:extent cx="7743825" cy="371475"/>
              <wp:effectExtent l="0" t="0" r="9525" b="9525"/>
              <wp:wrapNone/>
              <wp:docPr id="45" name="Text Box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43825" cy="371475"/>
                      </a:xfrm>
                      <a:prstGeom prst="rect">
                        <a:avLst/>
                      </a:prstGeom>
                      <a:solidFill>
                        <a:srgbClr val="2E3C57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D9B7400" w14:textId="0AB9067D" w:rsidR="00B20EF1" w:rsidRDefault="00B20EF1" w:rsidP="00BF0CFA">
                          <w:r>
                            <w:rPr>
                              <w:b/>
                              <w:color w:val="FFFFFF" w:themeColor="background1"/>
                              <w:lang w:val="en-PH"/>
                            </w:rPr>
                            <w:t xml:space="preserve">          </w:t>
                          </w:r>
                          <w:r>
                            <w:rPr>
                              <w:b/>
                              <w:color w:val="FFFFFF" w:themeColor="background1"/>
                              <w:lang w:val="en-PH"/>
                            </w:rPr>
                            <w:sym w:font="Wingdings" w:char="F02A"/>
                          </w:r>
                          <w:r>
                            <w:rPr>
                              <w:color w:val="FFFFFF" w:themeColor="background1"/>
                              <w:lang w:val="en-PH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</w:t>
                          </w:r>
                          <w:hyperlink r:id="rId1" w:history="1">
                            <w:r>
                              <w:rPr>
                                <w:rFonts w:ascii="Corbel" w:hAnsi="Corbel"/>
                                <w:color w:val="FFFFFF" w:themeColor="background1"/>
                                <w:sz w:val="18"/>
                                <w:lang w:val="en-PH"/>
                              </w:rPr>
                              <w:t>info@trainingunlimited.com.au</w:t>
                            </w:r>
                          </w:hyperlink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                         </w:t>
                          </w:r>
                          <w:r>
                            <w:rPr>
                              <w:rFonts w:ascii="Segoe UI Emoji" w:hAnsi="Segoe UI Emoji" w:cs="Segoe UI Emoji"/>
                              <w:color w:val="FFFFFF" w:themeColor="background1"/>
                              <w:sz w:val="24"/>
                            </w:rPr>
                            <w:t>📍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 </w:t>
                          </w:r>
                          <w:r>
                            <w:rPr>
                              <w:rFonts w:ascii="Corbel" w:hAnsi="Corbel"/>
                              <w:color w:val="FFFFFF" w:themeColor="background1"/>
                              <w:lang w:val="en-PH"/>
                            </w:rPr>
                            <w:t xml:space="preserve"> </w:t>
                          </w:r>
                          <w:r>
                            <w:rPr>
                              <w:rFonts w:ascii="Corbel" w:hAnsi="Corbel"/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</w:t>
                          </w:r>
                          <w:hyperlink r:id="rId2" w:history="1">
                            <w:r>
                              <w:rPr>
                                <w:rFonts w:ascii="Corbel" w:hAnsi="Corbel"/>
                                <w:color w:val="FFFFFF" w:themeColor="background1"/>
                                <w:sz w:val="18"/>
                                <w:lang w:val="en-PH"/>
                              </w:rPr>
                              <w:t>http://www.trainingunlimited.com.au</w:t>
                            </w:r>
                          </w:hyperlink>
                          <w:r>
                            <w:rPr>
                              <w:rFonts w:ascii="Corbel" w:hAnsi="Corbel"/>
                              <w:color w:val="FFFFFF" w:themeColor="background1"/>
                            </w:rPr>
                            <w:t xml:space="preserve">                  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v1 </w:t>
                          </w:r>
                          <w:r w:rsidR="00C519F1"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>June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 2020                        </w:t>
                          </w:r>
                          <w:r>
                            <w:rPr>
                              <w:color w:val="FFFFFF" w:themeColor="background1"/>
                              <w:spacing w:val="60"/>
                              <w:sz w:val="16"/>
                              <w:szCs w:val="18"/>
                              <w:lang w:val="en-PH"/>
                            </w:rPr>
                            <w:t>page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8"/>
                              <w:lang w:val="en-PH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t xml:space="preserve">| </w: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18"/>
                              <w:lang w:val="en-PH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lang w:val="en-PH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lang w:val="en-PH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7F6CE6" id="Text Box 45" o:spid="_x0000_s1029" type="#_x0000_t202" style="position:absolute;margin-left:-53.25pt;margin-top:-18.5pt;width:609.7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" fillcolor="#2e3c57" stroked="f" strokeweight=".5pt">
              <v:textbox>
                <w:txbxContent>
                  <w:p w14:paraId="0D9B7400" w14:textId="0AB9067D" w:rsidR="00B20EF1" w:rsidRDefault="00B20EF1" w:rsidP="00BF0CFA">
                    <w:r>
                      <w:rPr>
                        <w:b/>
                        <w:color w:val="FFFFFF" w:themeColor="background1"/>
                        <w:lang w:val="en-PH"/>
                      </w:rPr>
                      <w:t xml:space="preserve">          </w:t>
                    </w:r>
                    <w:r>
                      <w:rPr>
                        <w:b/>
                        <w:color w:val="FFFFFF" w:themeColor="background1"/>
                        <w:lang w:val="en-PH"/>
                      </w:rPr>
                      <w:sym w:font="Wingdings" w:char="F02A"/>
                    </w:r>
                    <w:r>
                      <w:rPr>
                        <w:color w:val="FFFFFF" w:themeColor="background1"/>
                        <w:lang w:val="en-PH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 </w:t>
                    </w:r>
                    <w:hyperlink r:id="rId3" w:history="1">
                      <w:r>
                        <w:rPr>
                          <w:rFonts w:ascii="Corbel" w:hAnsi="Corbel"/>
                          <w:color w:val="FFFFFF" w:themeColor="background1"/>
                          <w:sz w:val="18"/>
                          <w:lang w:val="en-PH"/>
                        </w:rPr>
                        <w:t>info@trainingunlimited.com.au</w:t>
                      </w:r>
                    </w:hyperlink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                          </w:t>
                    </w:r>
                    <w:r>
                      <w:rPr>
                        <w:rFonts w:ascii="Segoe UI Emoji" w:hAnsi="Segoe UI Emoji" w:cs="Segoe UI Emoji"/>
                        <w:color w:val="FFFFFF" w:themeColor="background1"/>
                        <w:sz w:val="24"/>
                      </w:rPr>
                      <w:t>📍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  </w:t>
                    </w:r>
                    <w:r>
                      <w:rPr>
                        <w:rFonts w:ascii="Corbel" w:hAnsi="Corbel"/>
                        <w:color w:val="FFFFFF" w:themeColor="background1"/>
                        <w:lang w:val="en-PH"/>
                      </w:rPr>
                      <w:t xml:space="preserve"> </w:t>
                    </w:r>
                    <w:r>
                      <w:rPr>
                        <w:rFonts w:ascii="Corbel" w:hAnsi="Corbel"/>
                        <w:color w:val="FFFFFF" w:themeColor="background1"/>
                        <w:sz w:val="18"/>
                        <w:lang w:val="en-PH"/>
                      </w:rPr>
                      <w:t xml:space="preserve"> </w:t>
                    </w:r>
                    <w:hyperlink r:id="rId4" w:history="1">
                      <w:r>
                        <w:rPr>
                          <w:rFonts w:ascii="Corbel" w:hAnsi="Corbel"/>
                          <w:color w:val="FFFFFF" w:themeColor="background1"/>
                          <w:sz w:val="18"/>
                          <w:lang w:val="en-PH"/>
                        </w:rPr>
                        <w:t>http://www.trainingunlimited.com.au</w:t>
                      </w:r>
                    </w:hyperlink>
                    <w:r>
                      <w:rPr>
                        <w:rFonts w:ascii="Corbel" w:hAnsi="Corbel"/>
                        <w:color w:val="FFFFFF" w:themeColor="background1"/>
                      </w:rPr>
                      <w:t xml:space="preserve">                  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v1 </w:t>
                    </w:r>
                    <w:r w:rsidR="00C519F1">
                      <w:rPr>
                        <w:color w:val="FFFFFF" w:themeColor="background1"/>
                        <w:sz w:val="18"/>
                        <w:lang w:val="en-PH"/>
                      </w:rPr>
                      <w:t>June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 2020                        </w:t>
                    </w:r>
                    <w:r>
                      <w:rPr>
                        <w:color w:val="FFFFFF" w:themeColor="background1"/>
                        <w:spacing w:val="60"/>
                        <w:sz w:val="16"/>
                        <w:szCs w:val="18"/>
                        <w:lang w:val="en-PH"/>
                      </w:rPr>
                      <w:t>page</w:t>
                    </w:r>
                    <w:r>
                      <w:rPr>
                        <w:color w:val="FFFFFF" w:themeColor="background1"/>
                        <w:sz w:val="16"/>
                        <w:szCs w:val="18"/>
                        <w:lang w:val="en-PH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t xml:space="preserve">| </w: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18"/>
                        <w:lang w:val="en-PH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lang w:val="en-PH"/>
                      </w:rPr>
                      <w:t>1</w:t>
                    </w:r>
                    <w:r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lang w:val="en-PH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2E703E" w14:textId="77777777" w:rsidR="00EB7833" w:rsidRDefault="00EB7833" w:rsidP="000875A0">
      <w:r>
        <w:separator/>
      </w:r>
    </w:p>
  </w:footnote>
  <w:footnote w:type="continuationSeparator" w:id="0">
    <w:p w14:paraId="655D1942" w14:textId="77777777" w:rsidR="00EB7833" w:rsidRDefault="00EB7833" w:rsidP="00087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5BC74" w14:textId="30C63A3C" w:rsidR="0032555A" w:rsidRDefault="00C66212" w:rsidP="0032555A">
    <w:pPr>
      <w:pStyle w:val="Header"/>
      <w:jc w:val="center"/>
      <w:rPr>
        <w:rFonts w:ascii="Corbel" w:eastAsia="Times New Roman" w:hAnsi="Corbel" w:cs="Arial"/>
        <w:b/>
        <w:bCs/>
        <w:color w:val="2E3C57"/>
        <w:sz w:val="32"/>
        <w:lang w:val="en-AU"/>
      </w:rPr>
    </w:pPr>
    <w:r>
      <w:rPr>
        <w:rFonts w:ascii="Corbel" w:hAnsi="Corbel"/>
        <w:b/>
        <w:bCs/>
        <w:noProof/>
      </w:rPr>
      <w:drawing>
        <wp:anchor distT="0" distB="0" distL="114300" distR="114300" simplePos="0" relativeHeight="251679744" behindDoc="0" locked="0" layoutInCell="1" allowOverlap="1" wp14:anchorId="1CB681CD" wp14:editId="470A1645">
          <wp:simplePos x="0" y="0"/>
          <wp:positionH relativeFrom="column">
            <wp:posOffset>5715000</wp:posOffset>
          </wp:positionH>
          <wp:positionV relativeFrom="paragraph">
            <wp:posOffset>-333375</wp:posOffset>
          </wp:positionV>
          <wp:extent cx="1111250" cy="1111250"/>
          <wp:effectExtent l="0" t="0" r="0" b="0"/>
          <wp:wrapNone/>
          <wp:docPr id="8" name="Picture 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250" cy="1111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555A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1D0534EE" wp14:editId="3FC9055F">
              <wp:simplePos x="0" y="0"/>
              <wp:positionH relativeFrom="margin">
                <wp:align>center</wp:align>
              </wp:positionH>
              <wp:positionV relativeFrom="paragraph">
                <wp:posOffset>-1447165</wp:posOffset>
              </wp:positionV>
              <wp:extent cx="914400" cy="1939608"/>
              <wp:effectExtent l="0" t="0" r="0" b="3810"/>
              <wp:wrapNone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14400" cy="1939608"/>
                        <a:chOff x="0" y="0"/>
                        <a:chExt cx="914400" cy="1939608"/>
                      </a:xfrm>
                    </wpg:grpSpPr>
                    <wps:wsp>
                      <wps:cNvPr id="17" name="Parallelogram 17"/>
                      <wps:cNvSpPr/>
                      <wps:spPr>
                        <a:xfrm rot="5400000" flipH="1">
                          <a:off x="-474663" y="474663"/>
                          <a:ext cx="1863725" cy="914400"/>
                        </a:xfrm>
                        <a:prstGeom prst="parallelogram">
                          <a:avLst>
                            <a:gd name="adj" fmla="val 45833"/>
                          </a:avLst>
                        </a:prstGeom>
                        <a:solidFill>
                          <a:srgbClr val="4472C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128587" y="1319213"/>
                          <a:ext cx="676275" cy="6203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C65DE8F" id="Group 16" o:spid="_x0000_s1026" style="position:absolute;margin-left:0;margin-top:-113.95pt;width:1in;height:152.75pt;z-index:251673600;mso-position-horizontal:center;mso-position-horizontal-relative:margin" coordsize="9144,193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7" type="#_x0000_t7" style="position:absolute;left:-4747;top:4747;width:18637;height:9144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" adj="4857" fillcolor="#4472c6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28" type="#_x0000_t75" style="position:absolute;left:1285;top:13192;width:6763;height:6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">
                <v:imagedata r:id="rId3" o:title=""/>
              </v:shape>
              <w10:wrap anchorx="margin"/>
            </v:group>
          </w:pict>
        </mc:Fallback>
      </mc:AlternateContent>
    </w:r>
  </w:p>
  <w:p w14:paraId="70CBAB0B" w14:textId="122BAE31" w:rsidR="0032555A" w:rsidRDefault="0032555A" w:rsidP="0032555A">
    <w:pPr>
      <w:pStyle w:val="Header"/>
      <w:jc w:val="center"/>
      <w:rPr>
        <w:rFonts w:ascii="Corbel" w:eastAsia="Times New Roman" w:hAnsi="Corbel" w:cs="Arial"/>
        <w:b/>
        <w:bCs/>
        <w:color w:val="2E3C57"/>
        <w:sz w:val="32"/>
        <w:lang w:val="en-AU"/>
      </w:rPr>
    </w:pPr>
  </w:p>
  <w:p w14:paraId="3796F494" w14:textId="77777777" w:rsidR="0094778B" w:rsidRDefault="0094778B" w:rsidP="0032555A">
    <w:pPr>
      <w:pStyle w:val="Header"/>
      <w:jc w:val="center"/>
      <w:rPr>
        <w:rFonts w:ascii="Corbel" w:eastAsia="Times New Roman" w:hAnsi="Corbel" w:cs="Arial"/>
        <w:b/>
        <w:bCs/>
        <w:color w:val="2E3C57"/>
        <w:sz w:val="32"/>
        <w:lang w:val="en-AU"/>
      </w:rPr>
    </w:pPr>
    <w:r>
      <w:rPr>
        <w:rFonts w:ascii="Corbel" w:eastAsia="Times New Roman" w:hAnsi="Corbel" w:cs="Arial"/>
        <w:b/>
        <w:bCs/>
        <w:color w:val="2E3C57"/>
        <w:sz w:val="32"/>
        <w:lang w:val="en-AU"/>
      </w:rPr>
      <w:t>TU Childcare Centre</w:t>
    </w:r>
  </w:p>
  <w:p w14:paraId="32FB21DB" w14:textId="0A38941E" w:rsidR="0032555A" w:rsidRDefault="0032555A" w:rsidP="0032555A">
    <w:pPr>
      <w:pStyle w:val="Header"/>
      <w:jc w:val="center"/>
    </w:pPr>
    <w:r>
      <w:rPr>
        <w:rFonts w:ascii="Corbel" w:eastAsia="Times New Roman" w:hAnsi="Corbel" w:cs="Arial"/>
        <w:b/>
        <w:bCs/>
        <w:color w:val="2E3C57"/>
        <w:sz w:val="32"/>
        <w:lang w:val="en-AU"/>
      </w:rPr>
      <w:t>Incident, Injury, Trauma and Illness Recor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534141" w14:textId="78A21F75" w:rsidR="00B20EF1" w:rsidRDefault="00C66212" w:rsidP="00EF415A">
    <w:pPr>
      <w:pStyle w:val="Header"/>
      <w:jc w:val="center"/>
      <w:rPr>
        <w:rFonts w:ascii="Corbel" w:eastAsia="Times New Roman" w:hAnsi="Corbel" w:cs="Arial"/>
        <w:b/>
        <w:bCs/>
        <w:color w:val="2E3C57"/>
        <w:sz w:val="32"/>
        <w:lang w:val="en-AU"/>
      </w:rPr>
    </w:pPr>
    <w:r>
      <w:rPr>
        <w:rFonts w:ascii="Corbel" w:hAnsi="Corbel"/>
        <w:b/>
        <w:bCs/>
        <w:noProof/>
      </w:rPr>
      <w:drawing>
        <wp:anchor distT="0" distB="0" distL="114300" distR="114300" simplePos="0" relativeHeight="251681792" behindDoc="0" locked="0" layoutInCell="1" allowOverlap="1" wp14:anchorId="7E9DC9D4" wp14:editId="6A8CCC90">
          <wp:simplePos x="0" y="0"/>
          <wp:positionH relativeFrom="column">
            <wp:posOffset>5476875</wp:posOffset>
          </wp:positionH>
          <wp:positionV relativeFrom="paragraph">
            <wp:posOffset>-305435</wp:posOffset>
          </wp:positionV>
          <wp:extent cx="1111250" cy="1111250"/>
          <wp:effectExtent l="0" t="0" r="0" b="0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250" cy="1111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0EF1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2928B0F" wp14:editId="7006B969">
              <wp:simplePos x="0" y="0"/>
              <wp:positionH relativeFrom="margin">
                <wp:align>center</wp:align>
              </wp:positionH>
              <wp:positionV relativeFrom="paragraph">
                <wp:posOffset>-1551940</wp:posOffset>
              </wp:positionV>
              <wp:extent cx="914400" cy="1939608"/>
              <wp:effectExtent l="0" t="0" r="0" b="3810"/>
              <wp:wrapNone/>
              <wp:docPr id="39" name="Group 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14400" cy="1939608"/>
                        <a:chOff x="0" y="0"/>
                        <a:chExt cx="914400" cy="1939608"/>
                      </a:xfrm>
                    </wpg:grpSpPr>
                    <wps:wsp>
                      <wps:cNvPr id="40" name="Parallelogram 40"/>
                      <wps:cNvSpPr/>
                      <wps:spPr>
                        <a:xfrm rot="5400000" flipH="1">
                          <a:off x="-474663" y="474663"/>
                          <a:ext cx="1863725" cy="914400"/>
                        </a:xfrm>
                        <a:prstGeom prst="parallelogram">
                          <a:avLst>
                            <a:gd name="adj" fmla="val 45833"/>
                          </a:avLst>
                        </a:prstGeom>
                        <a:solidFill>
                          <a:srgbClr val="4472C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1" name="Picture 4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128587" y="1319213"/>
                          <a:ext cx="676275" cy="6203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8EE519" id="Group 39" o:spid="_x0000_s1026" style="position:absolute;margin-left:0;margin-top:-122.2pt;width:1in;height:152.75pt;z-index:251665408;mso-position-horizontal:center;mso-position-horizontal-relative:margin" coordsize="9144,193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40" o:spid="_x0000_s1027" type="#_x0000_t7" style="position:absolute;left:-4747;top:4747;width:18637;height:9144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" adj="4857" fillcolor="#4472c6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1" o:spid="_x0000_s1028" type="#_x0000_t75" style="position:absolute;left:1285;top:13192;width:6763;height:6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">
                <v:imagedata r:id="rId3" o:title=""/>
              </v:shape>
              <w10:wrap anchorx="margin"/>
            </v:group>
          </w:pict>
        </mc:Fallback>
      </mc:AlternateContent>
    </w:r>
  </w:p>
  <w:p w14:paraId="0FC208C8" w14:textId="77777777" w:rsidR="0032555A" w:rsidRDefault="0032555A" w:rsidP="0032555A">
    <w:pPr>
      <w:pStyle w:val="Header"/>
      <w:jc w:val="center"/>
      <w:rPr>
        <w:rFonts w:ascii="Corbel" w:eastAsia="Times New Roman" w:hAnsi="Corbel" w:cs="Arial"/>
        <w:b/>
        <w:bCs/>
        <w:color w:val="2E3C57"/>
        <w:sz w:val="32"/>
        <w:lang w:val="en-AU"/>
      </w:rPr>
    </w:pPr>
  </w:p>
  <w:p w14:paraId="6C8BF687" w14:textId="77777777" w:rsidR="00C66212" w:rsidRDefault="00C66212" w:rsidP="00C66212">
    <w:pPr>
      <w:pStyle w:val="Header"/>
      <w:jc w:val="center"/>
      <w:rPr>
        <w:rFonts w:ascii="Corbel" w:eastAsia="Times New Roman" w:hAnsi="Corbel" w:cs="Arial"/>
        <w:b/>
        <w:bCs/>
        <w:color w:val="2E3C57"/>
        <w:sz w:val="32"/>
        <w:lang w:val="en-AU"/>
      </w:rPr>
    </w:pPr>
    <w:r>
      <w:rPr>
        <w:rFonts w:ascii="Corbel" w:eastAsia="Times New Roman" w:hAnsi="Corbel" w:cs="Arial"/>
        <w:b/>
        <w:bCs/>
        <w:color w:val="2E3C57"/>
        <w:sz w:val="32"/>
        <w:lang w:val="en-AU"/>
      </w:rPr>
      <w:t>TU Childcare Centre</w:t>
    </w:r>
  </w:p>
  <w:p w14:paraId="5F72F947" w14:textId="0B8CB1B3" w:rsidR="00322EC8" w:rsidRDefault="00C66212" w:rsidP="00C66212">
    <w:pPr>
      <w:pStyle w:val="Header"/>
      <w:jc w:val="center"/>
    </w:pPr>
    <w:r>
      <w:rPr>
        <w:rFonts w:ascii="Corbel" w:eastAsia="Times New Roman" w:hAnsi="Corbel" w:cs="Arial"/>
        <w:b/>
        <w:bCs/>
        <w:color w:val="2E3C57"/>
        <w:sz w:val="32"/>
        <w:lang w:val="en-AU"/>
      </w:rPr>
      <w:t>Incident, Injury, Trauma and Illness Reco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20976"/>
    <w:multiLevelType w:val="hybridMultilevel"/>
    <w:tmpl w:val="A36860E4"/>
    <w:lvl w:ilvl="0" w:tplc="E3D4D2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422DD"/>
    <w:multiLevelType w:val="multilevel"/>
    <w:tmpl w:val="7D3287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F714A"/>
    <w:multiLevelType w:val="multilevel"/>
    <w:tmpl w:val="D3F645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D558EE"/>
    <w:multiLevelType w:val="multilevel"/>
    <w:tmpl w:val="B4F6EF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697A37"/>
    <w:multiLevelType w:val="multilevel"/>
    <w:tmpl w:val="BDEECF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BA100B"/>
    <w:multiLevelType w:val="multilevel"/>
    <w:tmpl w:val="30601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DF7685"/>
    <w:multiLevelType w:val="multilevel"/>
    <w:tmpl w:val="36D260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B5308A"/>
    <w:multiLevelType w:val="multilevel"/>
    <w:tmpl w:val="B38236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8F27BF"/>
    <w:multiLevelType w:val="multilevel"/>
    <w:tmpl w:val="2A6E11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571FCD"/>
    <w:multiLevelType w:val="hybridMultilevel"/>
    <w:tmpl w:val="6C56A0D8"/>
    <w:lvl w:ilvl="0" w:tplc="C68226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04E3008"/>
    <w:multiLevelType w:val="multilevel"/>
    <w:tmpl w:val="ABBCD5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AA582F"/>
    <w:multiLevelType w:val="hybridMultilevel"/>
    <w:tmpl w:val="BA1A14D0"/>
    <w:lvl w:ilvl="0" w:tplc="C986A558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BE6FB1"/>
    <w:multiLevelType w:val="multilevel"/>
    <w:tmpl w:val="58E838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5274F0"/>
    <w:multiLevelType w:val="multilevel"/>
    <w:tmpl w:val="F5A2E2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51273B"/>
    <w:multiLevelType w:val="multilevel"/>
    <w:tmpl w:val="84B829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D934DD"/>
    <w:multiLevelType w:val="multilevel"/>
    <w:tmpl w:val="88D27A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E8062A"/>
    <w:multiLevelType w:val="hybridMultilevel"/>
    <w:tmpl w:val="520E61AE"/>
    <w:lvl w:ilvl="0" w:tplc="D714CFBE">
      <w:numFmt w:val="bullet"/>
      <w:lvlText w:val="o"/>
      <w:lvlJc w:val="left"/>
      <w:pPr>
        <w:ind w:left="4810" w:hanging="246"/>
      </w:pPr>
      <w:rPr>
        <w:rFonts w:ascii="Wingdings" w:eastAsia="Wingdings" w:hAnsi="Wingdings" w:cs="Wingdings" w:hint="default"/>
        <w:w w:val="102"/>
        <w:sz w:val="21"/>
        <w:szCs w:val="21"/>
      </w:rPr>
    </w:lvl>
    <w:lvl w:ilvl="1" w:tplc="27C636C4">
      <w:numFmt w:val="bullet"/>
      <w:lvlText w:val="•"/>
      <w:lvlJc w:val="left"/>
      <w:pPr>
        <w:ind w:left="5061" w:hanging="246"/>
      </w:pPr>
      <w:rPr>
        <w:rFonts w:hint="default"/>
      </w:rPr>
    </w:lvl>
    <w:lvl w:ilvl="2" w:tplc="53F6994C">
      <w:numFmt w:val="bullet"/>
      <w:lvlText w:val="•"/>
      <w:lvlJc w:val="left"/>
      <w:pPr>
        <w:ind w:left="5303" w:hanging="246"/>
      </w:pPr>
      <w:rPr>
        <w:rFonts w:hint="default"/>
      </w:rPr>
    </w:lvl>
    <w:lvl w:ilvl="3" w:tplc="A7168538">
      <w:numFmt w:val="bullet"/>
      <w:lvlText w:val="•"/>
      <w:lvlJc w:val="left"/>
      <w:pPr>
        <w:ind w:left="5544" w:hanging="246"/>
      </w:pPr>
      <w:rPr>
        <w:rFonts w:hint="default"/>
      </w:rPr>
    </w:lvl>
    <w:lvl w:ilvl="4" w:tplc="37BEE70E">
      <w:numFmt w:val="bullet"/>
      <w:lvlText w:val="•"/>
      <w:lvlJc w:val="left"/>
      <w:pPr>
        <w:ind w:left="5786" w:hanging="246"/>
      </w:pPr>
      <w:rPr>
        <w:rFonts w:hint="default"/>
      </w:rPr>
    </w:lvl>
    <w:lvl w:ilvl="5" w:tplc="A7445E42">
      <w:numFmt w:val="bullet"/>
      <w:lvlText w:val="•"/>
      <w:lvlJc w:val="left"/>
      <w:pPr>
        <w:ind w:left="6027" w:hanging="246"/>
      </w:pPr>
      <w:rPr>
        <w:rFonts w:hint="default"/>
      </w:rPr>
    </w:lvl>
    <w:lvl w:ilvl="6" w:tplc="6A047DFE">
      <w:numFmt w:val="bullet"/>
      <w:lvlText w:val="•"/>
      <w:lvlJc w:val="left"/>
      <w:pPr>
        <w:ind w:left="6269" w:hanging="246"/>
      </w:pPr>
      <w:rPr>
        <w:rFonts w:hint="default"/>
      </w:rPr>
    </w:lvl>
    <w:lvl w:ilvl="7" w:tplc="DD0A6828">
      <w:numFmt w:val="bullet"/>
      <w:lvlText w:val="•"/>
      <w:lvlJc w:val="left"/>
      <w:pPr>
        <w:ind w:left="6510" w:hanging="246"/>
      </w:pPr>
      <w:rPr>
        <w:rFonts w:hint="default"/>
      </w:rPr>
    </w:lvl>
    <w:lvl w:ilvl="8" w:tplc="3050E5E2">
      <w:numFmt w:val="bullet"/>
      <w:lvlText w:val="•"/>
      <w:lvlJc w:val="left"/>
      <w:pPr>
        <w:ind w:left="6752" w:hanging="246"/>
      </w:pPr>
      <w:rPr>
        <w:rFonts w:hint="default"/>
      </w:rPr>
    </w:lvl>
  </w:abstractNum>
  <w:abstractNum w:abstractNumId="17" w15:restartNumberingAfterBreak="0">
    <w:nsid w:val="521D6405"/>
    <w:multiLevelType w:val="hybridMultilevel"/>
    <w:tmpl w:val="5F9080CC"/>
    <w:lvl w:ilvl="0" w:tplc="8A066F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528B713C"/>
    <w:multiLevelType w:val="hybridMultilevel"/>
    <w:tmpl w:val="B622DA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F037B"/>
    <w:multiLevelType w:val="hybridMultilevel"/>
    <w:tmpl w:val="4DCE53D6"/>
    <w:lvl w:ilvl="0" w:tplc="90E4E9D6">
      <w:numFmt w:val="bullet"/>
      <w:lvlText w:val="o"/>
      <w:lvlJc w:val="left"/>
      <w:pPr>
        <w:ind w:left="219" w:hanging="246"/>
      </w:pPr>
      <w:rPr>
        <w:rFonts w:ascii="Wingdings" w:eastAsia="Wingdings" w:hAnsi="Wingdings" w:cs="Wingdings" w:hint="default"/>
        <w:w w:val="102"/>
        <w:sz w:val="21"/>
        <w:szCs w:val="21"/>
      </w:rPr>
    </w:lvl>
    <w:lvl w:ilvl="1" w:tplc="3558F07C">
      <w:numFmt w:val="bullet"/>
      <w:lvlText w:val="•"/>
      <w:lvlJc w:val="left"/>
      <w:pPr>
        <w:ind w:left="480" w:hanging="246"/>
      </w:pPr>
      <w:rPr>
        <w:rFonts w:hint="default"/>
      </w:rPr>
    </w:lvl>
    <w:lvl w:ilvl="2" w:tplc="45F4FE40">
      <w:numFmt w:val="bullet"/>
      <w:lvlText w:val="•"/>
      <w:lvlJc w:val="left"/>
      <w:pPr>
        <w:ind w:left="740" w:hanging="246"/>
      </w:pPr>
      <w:rPr>
        <w:rFonts w:hint="default"/>
      </w:rPr>
    </w:lvl>
    <w:lvl w:ilvl="3" w:tplc="97062E82">
      <w:numFmt w:val="bullet"/>
      <w:lvlText w:val="•"/>
      <w:lvlJc w:val="left"/>
      <w:pPr>
        <w:ind w:left="1000" w:hanging="246"/>
      </w:pPr>
      <w:rPr>
        <w:rFonts w:hint="default"/>
      </w:rPr>
    </w:lvl>
    <w:lvl w:ilvl="4" w:tplc="9320E0E8">
      <w:numFmt w:val="bullet"/>
      <w:lvlText w:val="•"/>
      <w:lvlJc w:val="left"/>
      <w:pPr>
        <w:ind w:left="1260" w:hanging="246"/>
      </w:pPr>
      <w:rPr>
        <w:rFonts w:hint="default"/>
      </w:rPr>
    </w:lvl>
    <w:lvl w:ilvl="5" w:tplc="D5780E0E">
      <w:numFmt w:val="bullet"/>
      <w:lvlText w:val="•"/>
      <w:lvlJc w:val="left"/>
      <w:pPr>
        <w:ind w:left="1520" w:hanging="246"/>
      </w:pPr>
      <w:rPr>
        <w:rFonts w:hint="default"/>
      </w:rPr>
    </w:lvl>
    <w:lvl w:ilvl="6" w:tplc="71322AE0">
      <w:numFmt w:val="bullet"/>
      <w:lvlText w:val="•"/>
      <w:lvlJc w:val="left"/>
      <w:pPr>
        <w:ind w:left="1780" w:hanging="246"/>
      </w:pPr>
      <w:rPr>
        <w:rFonts w:hint="default"/>
      </w:rPr>
    </w:lvl>
    <w:lvl w:ilvl="7" w:tplc="3064EDD0">
      <w:numFmt w:val="bullet"/>
      <w:lvlText w:val="•"/>
      <w:lvlJc w:val="left"/>
      <w:pPr>
        <w:ind w:left="2040" w:hanging="246"/>
      </w:pPr>
      <w:rPr>
        <w:rFonts w:hint="default"/>
      </w:rPr>
    </w:lvl>
    <w:lvl w:ilvl="8" w:tplc="F61E95F0">
      <w:numFmt w:val="bullet"/>
      <w:lvlText w:val="•"/>
      <w:lvlJc w:val="left"/>
      <w:pPr>
        <w:ind w:left="2301" w:hanging="246"/>
      </w:pPr>
      <w:rPr>
        <w:rFonts w:hint="default"/>
      </w:rPr>
    </w:lvl>
  </w:abstractNum>
  <w:abstractNum w:abstractNumId="20" w15:restartNumberingAfterBreak="0">
    <w:nsid w:val="63952351"/>
    <w:multiLevelType w:val="multilevel"/>
    <w:tmpl w:val="436CDE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260040"/>
    <w:multiLevelType w:val="multilevel"/>
    <w:tmpl w:val="764818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B2C46CA"/>
    <w:multiLevelType w:val="multilevel"/>
    <w:tmpl w:val="FF8E86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F865E6"/>
    <w:multiLevelType w:val="hybridMultilevel"/>
    <w:tmpl w:val="37202F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43E2A"/>
    <w:multiLevelType w:val="multilevel"/>
    <w:tmpl w:val="0C3A92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65729C2"/>
    <w:multiLevelType w:val="multilevel"/>
    <w:tmpl w:val="670E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762337251">
    <w:abstractNumId w:val="23"/>
  </w:num>
  <w:num w:numId="2" w16cid:durableId="1788573828">
    <w:abstractNumId w:val="18"/>
  </w:num>
  <w:num w:numId="3" w16cid:durableId="2011760377">
    <w:abstractNumId w:val="8"/>
  </w:num>
  <w:num w:numId="4" w16cid:durableId="4871681">
    <w:abstractNumId w:val="15"/>
  </w:num>
  <w:num w:numId="5" w16cid:durableId="1699964059">
    <w:abstractNumId w:val="4"/>
  </w:num>
  <w:num w:numId="6" w16cid:durableId="303778245">
    <w:abstractNumId w:val="1"/>
  </w:num>
  <w:num w:numId="7" w16cid:durableId="1267494631">
    <w:abstractNumId w:val="14"/>
  </w:num>
  <w:num w:numId="8" w16cid:durableId="1286086146">
    <w:abstractNumId w:val="25"/>
  </w:num>
  <w:num w:numId="9" w16cid:durableId="1558392976">
    <w:abstractNumId w:val="2"/>
  </w:num>
  <w:num w:numId="10" w16cid:durableId="559558679">
    <w:abstractNumId w:val="22"/>
  </w:num>
  <w:num w:numId="11" w16cid:durableId="1760518105">
    <w:abstractNumId w:val="24"/>
  </w:num>
  <w:num w:numId="12" w16cid:durableId="376006863">
    <w:abstractNumId w:val="6"/>
  </w:num>
  <w:num w:numId="13" w16cid:durableId="307134342">
    <w:abstractNumId w:val="12"/>
  </w:num>
  <w:num w:numId="14" w16cid:durableId="923955559">
    <w:abstractNumId w:val="7"/>
  </w:num>
  <w:num w:numId="15" w16cid:durableId="2067727071">
    <w:abstractNumId w:val="13"/>
  </w:num>
  <w:num w:numId="16" w16cid:durableId="771122434">
    <w:abstractNumId w:val="3"/>
  </w:num>
  <w:num w:numId="17" w16cid:durableId="1688554194">
    <w:abstractNumId w:val="20"/>
  </w:num>
  <w:num w:numId="18" w16cid:durableId="1489403303">
    <w:abstractNumId w:val="21"/>
  </w:num>
  <w:num w:numId="19" w16cid:durableId="1271474102">
    <w:abstractNumId w:val="5"/>
  </w:num>
  <w:num w:numId="20" w16cid:durableId="407457497">
    <w:abstractNumId w:val="10"/>
  </w:num>
  <w:num w:numId="21" w16cid:durableId="323945283">
    <w:abstractNumId w:val="0"/>
  </w:num>
  <w:num w:numId="22" w16cid:durableId="1871914322">
    <w:abstractNumId w:val="9"/>
  </w:num>
  <w:num w:numId="23" w16cid:durableId="1038433471">
    <w:abstractNumId w:val="17"/>
  </w:num>
  <w:num w:numId="24" w16cid:durableId="824207232">
    <w:abstractNumId w:val="11"/>
  </w:num>
  <w:num w:numId="25" w16cid:durableId="722367244">
    <w:abstractNumId w:val="19"/>
  </w:num>
  <w:num w:numId="26" w16cid:durableId="290981022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czM7YwMbAwNDdU0lEKTi0uzszPAykwtKgFACdfShktAAAA"/>
  </w:docVars>
  <w:rsids>
    <w:rsidRoot w:val="000875A0"/>
    <w:rsid w:val="00071205"/>
    <w:rsid w:val="00086799"/>
    <w:rsid w:val="000875A0"/>
    <w:rsid w:val="00095F62"/>
    <w:rsid w:val="000A0DC0"/>
    <w:rsid w:val="000A61B1"/>
    <w:rsid w:val="00120202"/>
    <w:rsid w:val="00143433"/>
    <w:rsid w:val="00172185"/>
    <w:rsid w:val="001768F0"/>
    <w:rsid w:val="001A2511"/>
    <w:rsid w:val="001A69BD"/>
    <w:rsid w:val="001B61B8"/>
    <w:rsid w:val="001D126B"/>
    <w:rsid w:val="0020483C"/>
    <w:rsid w:val="00214964"/>
    <w:rsid w:val="002447B0"/>
    <w:rsid w:val="00267F4E"/>
    <w:rsid w:val="002D2F6D"/>
    <w:rsid w:val="003040B5"/>
    <w:rsid w:val="00322EC8"/>
    <w:rsid w:val="0032555A"/>
    <w:rsid w:val="00365412"/>
    <w:rsid w:val="003868CB"/>
    <w:rsid w:val="00396AFF"/>
    <w:rsid w:val="003A38E9"/>
    <w:rsid w:val="003A3B61"/>
    <w:rsid w:val="003A59F1"/>
    <w:rsid w:val="003B7287"/>
    <w:rsid w:val="003E2D20"/>
    <w:rsid w:val="00414748"/>
    <w:rsid w:val="00443B89"/>
    <w:rsid w:val="004504C7"/>
    <w:rsid w:val="00456666"/>
    <w:rsid w:val="004A7266"/>
    <w:rsid w:val="004B1C6C"/>
    <w:rsid w:val="004B6EF6"/>
    <w:rsid w:val="004C05CF"/>
    <w:rsid w:val="004F76F1"/>
    <w:rsid w:val="00525FF5"/>
    <w:rsid w:val="00541F3F"/>
    <w:rsid w:val="005448D8"/>
    <w:rsid w:val="005714F1"/>
    <w:rsid w:val="0057388E"/>
    <w:rsid w:val="00575E70"/>
    <w:rsid w:val="005B2CF5"/>
    <w:rsid w:val="005F29FF"/>
    <w:rsid w:val="00632322"/>
    <w:rsid w:val="00644EE6"/>
    <w:rsid w:val="006544DA"/>
    <w:rsid w:val="00680B66"/>
    <w:rsid w:val="00684D9B"/>
    <w:rsid w:val="006901DF"/>
    <w:rsid w:val="00692BE0"/>
    <w:rsid w:val="006E0FA2"/>
    <w:rsid w:val="006F3CAB"/>
    <w:rsid w:val="00712C33"/>
    <w:rsid w:val="0077211F"/>
    <w:rsid w:val="007810FE"/>
    <w:rsid w:val="00796244"/>
    <w:rsid w:val="007A05D9"/>
    <w:rsid w:val="007C2D89"/>
    <w:rsid w:val="007D445D"/>
    <w:rsid w:val="007D5727"/>
    <w:rsid w:val="007E07A0"/>
    <w:rsid w:val="00826A35"/>
    <w:rsid w:val="00835A09"/>
    <w:rsid w:val="00855B97"/>
    <w:rsid w:val="00875F8A"/>
    <w:rsid w:val="008D0678"/>
    <w:rsid w:val="008D6DEF"/>
    <w:rsid w:val="008F2FD0"/>
    <w:rsid w:val="0094778B"/>
    <w:rsid w:val="0095185D"/>
    <w:rsid w:val="0096090F"/>
    <w:rsid w:val="00960E42"/>
    <w:rsid w:val="0097646C"/>
    <w:rsid w:val="00977D72"/>
    <w:rsid w:val="009E5E03"/>
    <w:rsid w:val="009F001E"/>
    <w:rsid w:val="00A30363"/>
    <w:rsid w:val="00A317F0"/>
    <w:rsid w:val="00A50E64"/>
    <w:rsid w:val="00A5209F"/>
    <w:rsid w:val="00A53E88"/>
    <w:rsid w:val="00A71E40"/>
    <w:rsid w:val="00A731CE"/>
    <w:rsid w:val="00A802C4"/>
    <w:rsid w:val="00AE7DA7"/>
    <w:rsid w:val="00B12F4A"/>
    <w:rsid w:val="00B20EF1"/>
    <w:rsid w:val="00B46271"/>
    <w:rsid w:val="00B576E1"/>
    <w:rsid w:val="00B740A9"/>
    <w:rsid w:val="00B753B2"/>
    <w:rsid w:val="00BA1250"/>
    <w:rsid w:val="00BF0CFA"/>
    <w:rsid w:val="00BF5483"/>
    <w:rsid w:val="00C223D1"/>
    <w:rsid w:val="00C519F1"/>
    <w:rsid w:val="00C64BB1"/>
    <w:rsid w:val="00C66212"/>
    <w:rsid w:val="00C71A22"/>
    <w:rsid w:val="00C95324"/>
    <w:rsid w:val="00CC7396"/>
    <w:rsid w:val="00CD343B"/>
    <w:rsid w:val="00D03AAC"/>
    <w:rsid w:val="00DA00B4"/>
    <w:rsid w:val="00DA5D59"/>
    <w:rsid w:val="00DA6AF3"/>
    <w:rsid w:val="00DC0DE1"/>
    <w:rsid w:val="00DD4968"/>
    <w:rsid w:val="00DD67CC"/>
    <w:rsid w:val="00E0324B"/>
    <w:rsid w:val="00E878D9"/>
    <w:rsid w:val="00E91A1D"/>
    <w:rsid w:val="00E940F1"/>
    <w:rsid w:val="00EA22EE"/>
    <w:rsid w:val="00EB7833"/>
    <w:rsid w:val="00EE76CA"/>
    <w:rsid w:val="00EF415A"/>
    <w:rsid w:val="00EF62EC"/>
    <w:rsid w:val="00F03BD1"/>
    <w:rsid w:val="00F07FB8"/>
    <w:rsid w:val="00F50596"/>
    <w:rsid w:val="00F85B6B"/>
    <w:rsid w:val="00FA04E1"/>
    <w:rsid w:val="00FD06F0"/>
    <w:rsid w:val="00FF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B13FA"/>
  <w15:chartTrackingRefBased/>
  <w15:docId w15:val="{53F9983D-5851-41BB-9B6C-F1D68C155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86799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0867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143433"/>
    <w:pPr>
      <w:spacing w:before="81"/>
      <w:ind w:left="324" w:right="195"/>
      <w:outlineLvl w:val="1"/>
    </w:pPr>
    <w:rPr>
      <w:rFonts w:ascii="Arial" w:eastAsia="Arial" w:hAnsi="Arial" w:cs="Arial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875A0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0875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0875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875A0"/>
  </w:style>
  <w:style w:type="paragraph" w:styleId="Footer">
    <w:name w:val="footer"/>
    <w:aliases w:val="fo"/>
    <w:basedOn w:val="Normal"/>
    <w:link w:val="FooterChar"/>
    <w:uiPriority w:val="99"/>
    <w:unhideWhenUsed/>
    <w:rsid w:val="000875A0"/>
    <w:pPr>
      <w:tabs>
        <w:tab w:val="center" w:pos="4513"/>
        <w:tab w:val="right" w:pos="9026"/>
      </w:tabs>
    </w:pPr>
  </w:style>
  <w:style w:type="character" w:customStyle="1" w:styleId="FooterChar">
    <w:name w:val="Footer Char"/>
    <w:aliases w:val="fo Char"/>
    <w:basedOn w:val="DefaultParagraphFont"/>
    <w:link w:val="Footer"/>
    <w:uiPriority w:val="99"/>
    <w:rsid w:val="000875A0"/>
  </w:style>
  <w:style w:type="paragraph" w:styleId="BodyText">
    <w:name w:val="Body Text"/>
    <w:basedOn w:val="Normal"/>
    <w:link w:val="BodyTextChar"/>
    <w:rsid w:val="004B1C6C"/>
    <w:pPr>
      <w:spacing w:after="120"/>
    </w:pPr>
    <w:rPr>
      <w:rFonts w:ascii="Arial" w:eastAsia="Times New Roman" w:hAnsi="Arial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4B1C6C"/>
    <w:rPr>
      <w:rFonts w:ascii="Arial" w:eastAsia="Times New Roman" w:hAnsi="Arial" w:cs="Times New Roman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143433"/>
    <w:rPr>
      <w:rFonts w:ascii="Arial" w:eastAsia="Arial" w:hAnsi="Arial" w:cs="Arial"/>
      <w:b/>
      <w:bCs/>
      <w:sz w:val="19"/>
      <w:szCs w:val="1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867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086799"/>
  </w:style>
  <w:style w:type="paragraph" w:customStyle="1" w:styleId="Default">
    <w:name w:val="Default"/>
    <w:rsid w:val="0008679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086799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semiHidden/>
    <w:unhideWhenUsed/>
    <w:rsid w:val="004147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A30363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322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Pink">
    <w:name w:val="Table Pink"/>
    <w:basedOn w:val="TableNormal"/>
    <w:uiPriority w:val="99"/>
    <w:rsid w:val="007810FE"/>
    <w:pPr>
      <w:spacing w:before="120" w:after="120" w:line="240" w:lineRule="auto"/>
    </w:pPr>
    <w:rPr>
      <w:rFonts w:ascii="Arial" w:eastAsiaTheme="minorEastAsia" w:hAnsi="Arial"/>
      <w:sz w:val="18"/>
      <w:szCs w:val="18"/>
      <w:lang w:val="en-US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pPr>
        <w:jc w:val="left"/>
      </w:pPr>
      <w:rPr>
        <w:rFonts w:ascii="Arial" w:hAnsi="Arial"/>
        <w:b/>
        <w:i w:val="0"/>
        <w:color w:val="FFFFFF"/>
        <w:sz w:val="20"/>
      </w:rPr>
      <w:tblPr/>
      <w:tcPr>
        <w:shd w:val="clear" w:color="auto" w:fill="44546A" w:themeFill="text2"/>
      </w:tcPr>
    </w:tblStylePr>
  </w:style>
  <w:style w:type="paragraph" w:customStyle="1" w:styleId="Heading1Purple">
    <w:name w:val="Heading 1 Purple"/>
    <w:basedOn w:val="Heading1"/>
    <w:next w:val="Normal"/>
    <w:qFormat/>
    <w:rsid w:val="007810FE"/>
    <w:pPr>
      <w:widowControl/>
      <w:spacing w:before="360" w:after="240"/>
    </w:pPr>
    <w:rPr>
      <w:rFonts w:ascii="Corbel" w:hAnsi="Corbel"/>
      <w:b/>
      <w:bCs/>
      <w:color w:val="002060"/>
      <w:sz w:val="28"/>
      <w:szCs w:val="26"/>
    </w:rPr>
  </w:style>
  <w:style w:type="paragraph" w:customStyle="1" w:styleId="TableBodyText">
    <w:name w:val="Table Body Text"/>
    <w:basedOn w:val="Normal"/>
    <w:qFormat/>
    <w:rsid w:val="007810FE"/>
    <w:pPr>
      <w:widowControl/>
      <w:suppressAutoHyphens/>
      <w:spacing w:before="120" w:after="120"/>
      <w:ind w:left="113"/>
    </w:pPr>
    <w:rPr>
      <w:rFonts w:ascii="Arial" w:eastAsiaTheme="minorEastAsia" w:hAnsi="Arial"/>
      <w:color w:val="4472C4" w:themeColor="accent5"/>
      <w:szCs w:val="18"/>
      <w:lang w:val="en-AU"/>
    </w:rPr>
  </w:style>
  <w:style w:type="paragraph" w:customStyle="1" w:styleId="Heading2Purple">
    <w:name w:val="Heading 2 Purple"/>
    <w:basedOn w:val="Heading2"/>
    <w:next w:val="Normal"/>
    <w:qFormat/>
    <w:rsid w:val="007810FE"/>
    <w:pPr>
      <w:keepNext/>
      <w:keepLines/>
      <w:widowControl/>
      <w:spacing w:before="240" w:after="240"/>
      <w:ind w:left="0" w:right="0"/>
    </w:pPr>
    <w:rPr>
      <w:rFonts w:eastAsiaTheme="majorEastAsia" w:cstheme="majorBidi"/>
      <w:color w:val="00206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1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trainingunlimited.com.au" TargetMode="External"/><Relationship Id="rId2" Type="http://schemas.openxmlformats.org/officeDocument/2006/relationships/hyperlink" Target="http://www.trainingunlimited.com.au/" TargetMode="External"/><Relationship Id="rId1" Type="http://schemas.openxmlformats.org/officeDocument/2006/relationships/hyperlink" Target="mailto:info@trainingunlimited.com.au" TargetMode="External"/><Relationship Id="rId4" Type="http://schemas.openxmlformats.org/officeDocument/2006/relationships/hyperlink" Target="http://www.trainingunlimited.com.au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trainingunlimited.com.au" TargetMode="External"/><Relationship Id="rId2" Type="http://schemas.openxmlformats.org/officeDocument/2006/relationships/hyperlink" Target="http://www.trainingunlimited.com.au/" TargetMode="External"/><Relationship Id="rId1" Type="http://schemas.openxmlformats.org/officeDocument/2006/relationships/hyperlink" Target="mailto:info@trainingunlimited.com.au" TargetMode="External"/><Relationship Id="rId4" Type="http://schemas.openxmlformats.org/officeDocument/2006/relationships/hyperlink" Target="http://www.trainingunlimited.com.au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A8A86-5968-4BB0-BF57-E9E2BB6E47A7}"/>
      </w:docPartPr>
      <w:docPartBody>
        <w:p w:rsidR="005700D4" w:rsidRDefault="004C54C0">
          <w:r w:rsidRPr="000F030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54C0"/>
    <w:rsid w:val="00012F42"/>
    <w:rsid w:val="004C54C0"/>
    <w:rsid w:val="005700D4"/>
    <w:rsid w:val="006E7E8F"/>
    <w:rsid w:val="006F3CAB"/>
    <w:rsid w:val="007777D9"/>
    <w:rsid w:val="00AF2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00D4"/>
    <w:rPr>
      <w:color w:val="808080"/>
    </w:rPr>
  </w:style>
  <w:style w:type="paragraph" w:customStyle="1" w:styleId="D807942D36CF45448008640DD8FEE57C">
    <w:name w:val="D807942D36CF45448008640DD8FEE57C"/>
    <w:rsid w:val="005700D4"/>
  </w:style>
  <w:style w:type="paragraph" w:customStyle="1" w:styleId="7B51368EA0C24135BE13A949EF0AEC2E">
    <w:name w:val="7B51368EA0C24135BE13A949EF0AEC2E"/>
    <w:rsid w:val="005700D4"/>
  </w:style>
  <w:style w:type="paragraph" w:customStyle="1" w:styleId="7482DCF7A2BA4BD487813C50B4571B74">
    <w:name w:val="7482DCF7A2BA4BD487813C50B4571B74"/>
    <w:rsid w:val="005700D4"/>
  </w:style>
  <w:style w:type="paragraph" w:customStyle="1" w:styleId="72DEB4367F0D4D24B930C7D99000C620">
    <w:name w:val="72DEB4367F0D4D24B930C7D99000C620"/>
    <w:rsid w:val="005700D4"/>
  </w:style>
  <w:style w:type="paragraph" w:customStyle="1" w:styleId="81B75ED6B9294D83A3AB0C13D5A84215">
    <w:name w:val="81B75ED6B9294D83A3AB0C13D5A84215"/>
    <w:rsid w:val="005700D4"/>
  </w:style>
  <w:style w:type="paragraph" w:customStyle="1" w:styleId="C5CEB58BA1D34A4296FC4DDD9AB0C2CB">
    <w:name w:val="C5CEB58BA1D34A4296FC4DDD9AB0C2CB"/>
    <w:rsid w:val="005700D4"/>
  </w:style>
  <w:style w:type="paragraph" w:customStyle="1" w:styleId="7A315D2032D4440583A36B70B45D383A">
    <w:name w:val="7A315D2032D4440583A36B70B45D383A"/>
    <w:rsid w:val="005700D4"/>
  </w:style>
  <w:style w:type="paragraph" w:customStyle="1" w:styleId="BCD0BAB2EDBA45AF8C003E213C3044E2">
    <w:name w:val="BCD0BAB2EDBA45AF8C003E213C3044E2"/>
    <w:rsid w:val="005700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fd8017-e334-4e5e-8636-e4cffac8785b">
      <Terms xmlns="http://schemas.microsoft.com/office/infopath/2007/PartnerControls"/>
    </lcf76f155ced4ddcb4097134ff3c332f>
    <TaxCatchAll xmlns="a45cc842-bf8b-4a57-b247-c9a185f8ebd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DCDEF8ADCCF4E8C299CA5E3A7513D" ma:contentTypeVersion="17" ma:contentTypeDescription="Create a new document." ma:contentTypeScope="" ma:versionID="6b060edd275381dc9a5ef328bc151e17">
  <xsd:schema xmlns:xsd="http://www.w3.org/2001/XMLSchema" xmlns:xs="http://www.w3.org/2001/XMLSchema" xmlns:p="http://schemas.microsoft.com/office/2006/metadata/properties" xmlns:ns2="06fd8017-e334-4e5e-8636-e4cffac8785b" xmlns:ns3="a45cc842-bf8b-4a57-b247-c9a185f8ebdd" targetNamespace="http://schemas.microsoft.com/office/2006/metadata/properties" ma:root="true" ma:fieldsID="6105c125a6a9037787b90dbaa936bf82" ns2:_="" ns3:_="">
    <xsd:import namespace="06fd8017-e334-4e5e-8636-e4cffac8785b"/>
    <xsd:import namespace="a45cc842-bf8b-4a57-b247-c9a185f8eb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fd8017-e334-4e5e-8636-e4cffac87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aa08919-0196-46b4-81ae-e347ce0579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5cc842-bf8b-4a57-b247-c9a185f8ebdd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a317f78-7fd9-4b0a-974f-446c84bb18e5}" ma:internalName="TaxCatchAll" ma:showField="CatchAllData" ma:web="a45cc842-bf8b-4a57-b247-c9a185f8eb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642E9E-45BB-46B3-BE5C-829560FA94A2}">
  <ds:schemaRefs>
    <ds:schemaRef ds:uri="http://schemas.microsoft.com/office/2006/metadata/properties"/>
    <ds:schemaRef ds:uri="http://schemas.microsoft.com/office/infopath/2007/PartnerControls"/>
    <ds:schemaRef ds:uri="06fd8017-e334-4e5e-8636-e4cffac8785b"/>
    <ds:schemaRef ds:uri="a45cc842-bf8b-4a57-b247-c9a185f8ebdd"/>
  </ds:schemaRefs>
</ds:datastoreItem>
</file>

<file path=customXml/itemProps2.xml><?xml version="1.0" encoding="utf-8"?>
<ds:datastoreItem xmlns:ds="http://schemas.openxmlformats.org/officeDocument/2006/customXml" ds:itemID="{34AC4B4D-F645-460D-AA25-CBC057E880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4C12E6-ADC9-411A-B4E2-BEA8F7D91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fd8017-e334-4e5e-8636-e4cffac8785b"/>
    <ds:schemaRef ds:uri="a45cc842-bf8b-4a57-b247-c9a185f8eb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Wagstaff</dc:creator>
  <cp:keywords/>
  <dc:description/>
  <cp:lastModifiedBy>Jessica Morris</cp:lastModifiedBy>
  <cp:revision>3</cp:revision>
  <dcterms:created xsi:type="dcterms:W3CDTF">2021-05-17T04:57:00Z</dcterms:created>
  <dcterms:modified xsi:type="dcterms:W3CDTF">2024-11-11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DCDEF8ADCCF4E8C299CA5E3A7513D</vt:lpwstr>
  </property>
  <property fmtid="{D5CDD505-2E9C-101B-9397-08002B2CF9AE}" pid="3" name="MediaServiceImageTags">
    <vt:lpwstr/>
  </property>
</Properties>
</file>